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7E8" w:rsidRPr="00BE67E8" w:rsidRDefault="00BE67E8" w:rsidP="00A62CD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BE67E8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>
            <wp:extent cx="552450" cy="695325"/>
            <wp:effectExtent l="0" t="0" r="0" b="9525"/>
            <wp:docPr id="3" name="Picture 3" descr="C:\Users\police\Pictures\2015-11-09 (2)\General Images\pmam_5140e6dd-e8e7-40a6-860b-f15b37028842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olice\Pictures\2015-11-09 (2)\General Images\pmam_5140e6dd-e8e7-40a6-860b-f15b37028842_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42BA" w:rsidRPr="00004E86" w:rsidRDefault="001D42BA" w:rsidP="001D42BA">
      <w:pPr>
        <w:jc w:val="center"/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</w:pPr>
      <w:r w:rsidRPr="00004E86">
        <w:rPr>
          <w:rFonts w:ascii="Times New Roman" w:hAnsi="Times New Roman" w:cs="Times New Roman"/>
          <w:b/>
          <w:i/>
          <w:color w:val="0070C0"/>
          <w:sz w:val="24"/>
          <w:szCs w:val="24"/>
          <w:u w:val="single"/>
        </w:rPr>
        <w:t>LUDLOW POLICE ARREST LOG</w:t>
      </w:r>
    </w:p>
    <w:p w:rsidR="00413171" w:rsidRPr="009F1B7A" w:rsidRDefault="00671965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 xml:space="preserve">To: </w:t>
      </w:r>
      <w:r w:rsidR="002A62B4">
        <w:rPr>
          <w:rFonts w:ascii="Times New Roman" w:hAnsi="Times New Roman" w:cs="Times New Roman"/>
          <w:noProof/>
          <w:sz w:val="24"/>
          <w:szCs w:val="24"/>
        </w:rPr>
        <w:t>Turley Publications</w:t>
      </w:r>
      <w:r w:rsidR="002F1DB0" w:rsidRPr="009F1B7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00B5" w:rsidRPr="009F1B7A" w:rsidRDefault="00F217DD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t>Wedn</w:t>
      </w:r>
      <w:r w:rsidR="0066055D">
        <w:rPr>
          <w:rFonts w:ascii="Times New Roman" w:hAnsi="Times New Roman" w:cs="Times New Roman"/>
          <w:i/>
          <w:noProof/>
          <w:sz w:val="24"/>
          <w:szCs w:val="24"/>
        </w:rPr>
        <w:t>es</w:t>
      </w:r>
      <w:r w:rsidR="00313493">
        <w:rPr>
          <w:rFonts w:ascii="Times New Roman" w:hAnsi="Times New Roman" w:cs="Times New Roman"/>
          <w:i/>
          <w:noProof/>
          <w:sz w:val="24"/>
          <w:szCs w:val="24"/>
        </w:rPr>
        <w:t xml:space="preserve">day, </w:t>
      </w:r>
      <w:r>
        <w:rPr>
          <w:rFonts w:ascii="Times New Roman" w:hAnsi="Times New Roman" w:cs="Times New Roman"/>
          <w:i/>
          <w:noProof/>
          <w:sz w:val="24"/>
          <w:szCs w:val="24"/>
        </w:rPr>
        <w:t>July 10</w:t>
      </w:r>
      <w:r w:rsidR="001A2F70">
        <w:rPr>
          <w:rFonts w:ascii="Times New Roman" w:hAnsi="Times New Roman" w:cs="Times New Roman"/>
          <w:i/>
          <w:noProof/>
          <w:sz w:val="24"/>
          <w:szCs w:val="24"/>
        </w:rPr>
        <w:t>, 2019</w:t>
      </w:r>
    </w:p>
    <w:p w:rsidR="006652EC" w:rsidRDefault="003D1ECE">
      <w:pPr>
        <w:rPr>
          <w:rFonts w:ascii="Times New Roman" w:hAnsi="Times New Roman" w:cs="Times New Roman"/>
          <w:sz w:val="24"/>
          <w:szCs w:val="24"/>
        </w:rPr>
      </w:pPr>
      <w:r w:rsidRPr="009F1B7A">
        <w:rPr>
          <w:rFonts w:ascii="Times New Roman" w:hAnsi="Times New Roman" w:cs="Times New Roman"/>
          <w:sz w:val="24"/>
          <w:szCs w:val="24"/>
        </w:rPr>
        <w:t>The</w:t>
      </w:r>
      <w:r w:rsidR="008C02E3" w:rsidRPr="009F1B7A">
        <w:rPr>
          <w:rFonts w:ascii="Times New Roman" w:hAnsi="Times New Roman" w:cs="Times New Roman"/>
          <w:sz w:val="24"/>
          <w:szCs w:val="24"/>
        </w:rPr>
        <w:t xml:space="preserve"> following were</w:t>
      </w:r>
      <w:r w:rsidR="00C3423B" w:rsidRPr="009F1B7A">
        <w:rPr>
          <w:rFonts w:ascii="Times New Roman" w:hAnsi="Times New Roman" w:cs="Times New Roman"/>
          <w:sz w:val="24"/>
          <w:szCs w:val="24"/>
        </w:rPr>
        <w:t xml:space="preserve"> reportable custodial </w:t>
      </w:r>
      <w:r w:rsidRPr="009F1B7A">
        <w:rPr>
          <w:rFonts w:ascii="Times New Roman" w:hAnsi="Times New Roman" w:cs="Times New Roman"/>
          <w:sz w:val="24"/>
          <w:szCs w:val="24"/>
        </w:rPr>
        <w:t>arrests</w:t>
      </w:r>
      <w:r w:rsidR="0066055D">
        <w:rPr>
          <w:rFonts w:ascii="Times New Roman" w:hAnsi="Times New Roman" w:cs="Times New Roman"/>
          <w:sz w:val="24"/>
          <w:szCs w:val="24"/>
        </w:rPr>
        <w:t xml:space="preserve"> from May 19th through July 6, 2019</w:t>
      </w:r>
      <w:r w:rsidRPr="009F1B7A">
        <w:rPr>
          <w:rFonts w:ascii="Times New Roman" w:hAnsi="Times New Roman" w:cs="Times New Roman"/>
          <w:sz w:val="24"/>
          <w:szCs w:val="24"/>
        </w:rPr>
        <w:t>.</w:t>
      </w:r>
      <w:r w:rsidR="00D22390">
        <w:rPr>
          <w:rFonts w:ascii="Times New Roman" w:hAnsi="Times New Roman" w:cs="Times New Roman"/>
          <w:sz w:val="24"/>
          <w:szCs w:val="24"/>
        </w:rPr>
        <w:t xml:space="preserve"> </w:t>
      </w:r>
      <w:r w:rsidR="00D22390" w:rsidRPr="009F1B7A">
        <w:rPr>
          <w:rFonts w:ascii="Times New Roman" w:hAnsi="Times New Roman" w:cs="Times New Roman"/>
          <w:sz w:val="24"/>
          <w:szCs w:val="24"/>
        </w:rPr>
        <w:t xml:space="preserve">Those arrested will appear at future dates in </w:t>
      </w:r>
      <w:r w:rsidR="00D22390">
        <w:rPr>
          <w:rFonts w:ascii="Times New Roman" w:hAnsi="Times New Roman" w:cs="Times New Roman"/>
          <w:sz w:val="24"/>
          <w:szCs w:val="24"/>
        </w:rPr>
        <w:t>Palmer District C</w:t>
      </w:r>
      <w:r w:rsidR="00D22390" w:rsidRPr="009F1B7A">
        <w:rPr>
          <w:rFonts w:ascii="Times New Roman" w:hAnsi="Times New Roman" w:cs="Times New Roman"/>
          <w:sz w:val="24"/>
          <w:szCs w:val="24"/>
        </w:rPr>
        <w:t xml:space="preserve">ourt and are innocent until proven guilty.  </w:t>
      </w:r>
    </w:p>
    <w:p w:rsidR="000E555A" w:rsidRDefault="00966829" w:rsidP="00867C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/20</w:t>
      </w:r>
      <w:r w:rsidR="0066055D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CC261F" w:rsidRDefault="0066055D" w:rsidP="00867CA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0E555A">
        <w:rPr>
          <w:rFonts w:ascii="Times New Roman" w:hAnsi="Times New Roman" w:cs="Times New Roman"/>
          <w:sz w:val="24"/>
          <w:szCs w:val="24"/>
        </w:rPr>
        <w:t>:3</w:t>
      </w:r>
      <w:r>
        <w:rPr>
          <w:rFonts w:ascii="Times New Roman" w:hAnsi="Times New Roman" w:cs="Times New Roman"/>
          <w:sz w:val="24"/>
          <w:szCs w:val="24"/>
        </w:rPr>
        <w:t xml:space="preserve">8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Steven I. Hodgen</w:t>
      </w:r>
      <w:r>
        <w:rPr>
          <w:rFonts w:ascii="Times New Roman" w:hAnsi="Times New Roman" w:cs="Times New Roman"/>
          <w:sz w:val="24"/>
          <w:szCs w:val="24"/>
        </w:rPr>
        <w:t xml:space="preserve">, 26, of Belchertown, </w:t>
      </w:r>
      <w:r w:rsidR="009132F0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arrested on Center St. for </w:t>
      </w:r>
      <w:r w:rsidR="000E555A">
        <w:rPr>
          <w:rFonts w:ascii="Times New Roman" w:hAnsi="Times New Roman" w:cs="Times New Roman"/>
          <w:b/>
          <w:sz w:val="24"/>
          <w:szCs w:val="24"/>
        </w:rPr>
        <w:t>OUI-Liquor, Possess Open Container of Alcohol in MV.</w:t>
      </w:r>
    </w:p>
    <w:p w:rsidR="000E555A" w:rsidRDefault="000E555A" w:rsidP="00867CAB">
      <w:pPr>
        <w:rPr>
          <w:rFonts w:ascii="Times New Roman" w:hAnsi="Times New Roman" w:cs="Times New Roman"/>
          <w:b/>
          <w:sz w:val="24"/>
          <w:szCs w:val="24"/>
        </w:rPr>
      </w:pPr>
      <w:r w:rsidRPr="000E555A">
        <w:rPr>
          <w:rFonts w:ascii="Times New Roman" w:hAnsi="Times New Roman" w:cs="Times New Roman"/>
          <w:sz w:val="24"/>
          <w:szCs w:val="24"/>
        </w:rPr>
        <w:t xml:space="preserve">9:16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evin Dufault</w:t>
      </w:r>
      <w:r>
        <w:rPr>
          <w:rFonts w:ascii="Times New Roman" w:hAnsi="Times New Roman" w:cs="Times New Roman"/>
          <w:sz w:val="24"/>
          <w:szCs w:val="24"/>
        </w:rPr>
        <w:t xml:space="preserve">, 26, of Springfield, </w:t>
      </w:r>
      <w:r w:rsidR="009132F0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arrested on McKinley Ave. for </w:t>
      </w:r>
      <w:r>
        <w:rPr>
          <w:rFonts w:ascii="Times New Roman" w:hAnsi="Times New Roman" w:cs="Times New Roman"/>
          <w:b/>
          <w:sz w:val="24"/>
          <w:szCs w:val="24"/>
        </w:rPr>
        <w:t>Assault &amp; Battery Dangerous Weapon, A&amp;B (2 counts).</w:t>
      </w:r>
    </w:p>
    <w:p w:rsidR="000E555A" w:rsidRDefault="00F217DD" w:rsidP="00F217DD">
      <w:pPr>
        <w:rPr>
          <w:rFonts w:ascii="Times New Roman" w:hAnsi="Times New Roman" w:cs="Times New Roman"/>
          <w:sz w:val="24"/>
          <w:szCs w:val="24"/>
        </w:rPr>
      </w:pPr>
      <w:r w:rsidRPr="00F217DD">
        <w:rPr>
          <w:rFonts w:ascii="Times New Roman" w:hAnsi="Times New Roman" w:cs="Times New Roman"/>
          <w:sz w:val="24"/>
          <w:szCs w:val="24"/>
        </w:rPr>
        <w:t>9:18 p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atherine V. Smola</w:t>
      </w:r>
      <w:r>
        <w:rPr>
          <w:rFonts w:ascii="Times New Roman" w:hAnsi="Times New Roman" w:cs="Times New Roman"/>
          <w:sz w:val="24"/>
          <w:szCs w:val="24"/>
        </w:rPr>
        <w:t xml:space="preserve">, 25, of Shutesbury, </w:t>
      </w:r>
      <w:r w:rsidR="009132F0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arrested on Center St. for </w:t>
      </w:r>
      <w:r w:rsidRPr="00F217DD">
        <w:rPr>
          <w:rFonts w:ascii="Times New Roman" w:hAnsi="Times New Roman" w:cs="Times New Roman"/>
          <w:b/>
          <w:sz w:val="24"/>
          <w:szCs w:val="24"/>
        </w:rPr>
        <w:t>Disturbing the Pea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Disorderly Conduct, A&amp;B on a Police Officer (2 counts)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b/>
          <w:sz w:val="24"/>
          <w:szCs w:val="24"/>
        </w:rPr>
        <w:t>Resisting Arres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208E5" w:rsidRDefault="00F217DD" w:rsidP="00F21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18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onald F. Roberts Jr.</w:t>
      </w:r>
      <w:r>
        <w:rPr>
          <w:rFonts w:ascii="Times New Roman" w:hAnsi="Times New Roman" w:cs="Times New Roman"/>
          <w:sz w:val="24"/>
          <w:szCs w:val="24"/>
        </w:rPr>
        <w:t xml:space="preserve">, 33, of Shutesbury, </w:t>
      </w:r>
      <w:r w:rsidR="009132F0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arrested on Center St. for </w:t>
      </w:r>
      <w:r w:rsidRPr="00F217DD">
        <w:rPr>
          <w:rFonts w:ascii="Times New Roman" w:hAnsi="Times New Roman" w:cs="Times New Roman"/>
          <w:b/>
          <w:sz w:val="24"/>
          <w:szCs w:val="24"/>
        </w:rPr>
        <w:t>Disturbing the Peace,</w:t>
      </w:r>
      <w:r w:rsidR="001208E5">
        <w:rPr>
          <w:rFonts w:ascii="Times New Roman" w:hAnsi="Times New Roman" w:cs="Times New Roman"/>
          <w:b/>
          <w:sz w:val="24"/>
          <w:szCs w:val="24"/>
        </w:rPr>
        <w:t xml:space="preserve"> Disorderly Conduct, </w:t>
      </w:r>
      <w:r w:rsidR="001208E5">
        <w:rPr>
          <w:rFonts w:ascii="Times New Roman" w:hAnsi="Times New Roman" w:cs="Times New Roman"/>
          <w:b/>
          <w:sz w:val="24"/>
          <w:szCs w:val="24"/>
        </w:rPr>
        <w:t>A&amp;B on a Police Officer</w:t>
      </w:r>
      <w:r w:rsidR="001208E5">
        <w:rPr>
          <w:rFonts w:ascii="Times New Roman" w:hAnsi="Times New Roman" w:cs="Times New Roman"/>
          <w:b/>
          <w:sz w:val="24"/>
          <w:szCs w:val="24"/>
        </w:rPr>
        <w:t xml:space="preserve"> (1 count</w:t>
      </w:r>
      <w:r w:rsidR="001208E5">
        <w:rPr>
          <w:rFonts w:ascii="Times New Roman" w:hAnsi="Times New Roman" w:cs="Times New Roman"/>
          <w:b/>
          <w:sz w:val="24"/>
          <w:szCs w:val="24"/>
        </w:rPr>
        <w:t>),</w:t>
      </w:r>
      <w:r w:rsidR="001208E5">
        <w:rPr>
          <w:rFonts w:ascii="Times New Roman" w:hAnsi="Times New Roman" w:cs="Times New Roman"/>
          <w:b/>
          <w:sz w:val="24"/>
          <w:szCs w:val="24"/>
        </w:rPr>
        <w:t xml:space="preserve"> Resisting Arrest, </w:t>
      </w:r>
      <w:r w:rsidR="001208E5">
        <w:rPr>
          <w:rFonts w:ascii="Times New Roman" w:hAnsi="Times New Roman" w:cs="Times New Roman"/>
          <w:sz w:val="24"/>
          <w:szCs w:val="24"/>
        </w:rPr>
        <w:t xml:space="preserve">and </w:t>
      </w:r>
      <w:r w:rsidR="001208E5">
        <w:rPr>
          <w:rFonts w:ascii="Times New Roman" w:hAnsi="Times New Roman" w:cs="Times New Roman"/>
          <w:b/>
          <w:sz w:val="24"/>
          <w:szCs w:val="24"/>
        </w:rPr>
        <w:t>Attempting to Disarm a Police Officer.</w:t>
      </w:r>
    </w:p>
    <w:p w:rsidR="00966829" w:rsidRDefault="00966829" w:rsidP="00F217DD">
      <w:pPr>
        <w:rPr>
          <w:rFonts w:ascii="Times New Roman" w:hAnsi="Times New Roman" w:cs="Times New Roman"/>
          <w:sz w:val="24"/>
          <w:szCs w:val="24"/>
        </w:rPr>
      </w:pPr>
      <w:r w:rsidRPr="00966829">
        <w:rPr>
          <w:rFonts w:ascii="Times New Roman" w:hAnsi="Times New Roman" w:cs="Times New Roman"/>
          <w:sz w:val="24"/>
          <w:szCs w:val="24"/>
        </w:rPr>
        <w:t>5/20</w:t>
      </w:r>
    </w:p>
    <w:p w:rsidR="00966829" w:rsidRDefault="00966829" w:rsidP="00F21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43 pm, </w:t>
      </w:r>
      <w:r w:rsidRPr="00966829">
        <w:rPr>
          <w:rFonts w:ascii="Times New Roman" w:hAnsi="Times New Roman" w:cs="Times New Roman"/>
          <w:b/>
          <w:sz w:val="24"/>
          <w:szCs w:val="24"/>
          <w:u w:val="single"/>
        </w:rPr>
        <w:t>Karyna L. Machado</w:t>
      </w:r>
      <w:r>
        <w:rPr>
          <w:rFonts w:ascii="Times New Roman" w:hAnsi="Times New Roman" w:cs="Times New Roman"/>
          <w:sz w:val="24"/>
          <w:szCs w:val="24"/>
        </w:rPr>
        <w:t xml:space="preserve">, 32, of Ludlow, </w:t>
      </w:r>
      <w:r w:rsidR="009132F0">
        <w:rPr>
          <w:rFonts w:ascii="Times New Roman" w:hAnsi="Times New Roman" w:cs="Times New Roman"/>
          <w:sz w:val="24"/>
          <w:szCs w:val="24"/>
        </w:rPr>
        <w:t xml:space="preserve">was </w:t>
      </w:r>
      <w:r>
        <w:rPr>
          <w:rFonts w:ascii="Times New Roman" w:hAnsi="Times New Roman" w:cs="Times New Roman"/>
          <w:sz w:val="24"/>
          <w:szCs w:val="24"/>
        </w:rPr>
        <w:t xml:space="preserve">arrested on Stivens Ter. for </w:t>
      </w:r>
      <w:r>
        <w:rPr>
          <w:rFonts w:ascii="Times New Roman" w:hAnsi="Times New Roman" w:cs="Times New Roman"/>
          <w:b/>
          <w:sz w:val="24"/>
          <w:szCs w:val="24"/>
        </w:rPr>
        <w:t>Operating a MV in Violation of License Restriction (Interlock Device), Marked Lanes Violation, &amp; Fail to Signal.</w:t>
      </w:r>
    </w:p>
    <w:p w:rsidR="00966829" w:rsidRDefault="00966829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/22</w:t>
      </w:r>
    </w:p>
    <w:p w:rsidR="00966829" w:rsidRDefault="00966829" w:rsidP="00F21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:20 pm, </w:t>
      </w:r>
      <w:r w:rsidR="009132F0">
        <w:rPr>
          <w:rFonts w:ascii="Times New Roman" w:hAnsi="Times New Roman" w:cs="Times New Roman"/>
          <w:b/>
          <w:sz w:val="24"/>
          <w:szCs w:val="24"/>
          <w:u w:val="single"/>
        </w:rPr>
        <w:t>Dustin TM Martin</w:t>
      </w:r>
      <w:r w:rsidR="009132F0">
        <w:rPr>
          <w:rFonts w:ascii="Times New Roman" w:hAnsi="Times New Roman" w:cs="Times New Roman"/>
          <w:sz w:val="24"/>
          <w:szCs w:val="24"/>
        </w:rPr>
        <w:t xml:space="preserve">, 21, </w:t>
      </w:r>
      <w:r w:rsidR="00156A46">
        <w:rPr>
          <w:rFonts w:ascii="Times New Roman" w:hAnsi="Times New Roman" w:cs="Times New Roman"/>
          <w:sz w:val="24"/>
          <w:szCs w:val="24"/>
        </w:rPr>
        <w:t xml:space="preserve">of </w:t>
      </w:r>
      <w:r w:rsidR="009132F0">
        <w:rPr>
          <w:rFonts w:ascii="Times New Roman" w:hAnsi="Times New Roman" w:cs="Times New Roman"/>
          <w:sz w:val="24"/>
          <w:szCs w:val="24"/>
        </w:rPr>
        <w:t xml:space="preserve">Ludlow, was arrested on Fuller St. for </w:t>
      </w:r>
      <w:r w:rsidR="009132F0">
        <w:rPr>
          <w:rFonts w:ascii="Times New Roman" w:hAnsi="Times New Roman" w:cs="Times New Roman"/>
          <w:b/>
          <w:sz w:val="24"/>
          <w:szCs w:val="24"/>
        </w:rPr>
        <w:t>OUI-Liquor, Negligent Operation of a MV, Speed Greater Than Reasonable, &amp; a Number Plate Violation.</w:t>
      </w:r>
      <w:r w:rsidR="00D2239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132F0" w:rsidRDefault="00E84D99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/23</w:t>
      </w:r>
    </w:p>
    <w:p w:rsidR="00E84D99" w:rsidRDefault="00E84D99" w:rsidP="00F21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:45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ason D. Lucas</w:t>
      </w:r>
      <w:r>
        <w:rPr>
          <w:rFonts w:ascii="Times New Roman" w:hAnsi="Times New Roman" w:cs="Times New Roman"/>
          <w:sz w:val="24"/>
          <w:szCs w:val="24"/>
        </w:rPr>
        <w:t xml:space="preserve">, 31, </w:t>
      </w:r>
      <w:r w:rsidR="00D22390">
        <w:rPr>
          <w:rFonts w:ascii="Times New Roman" w:hAnsi="Times New Roman" w:cs="Times New Roman"/>
          <w:sz w:val="24"/>
          <w:szCs w:val="24"/>
        </w:rPr>
        <w:t xml:space="preserve">Boca Raton, FL, was arrested on Green St. for </w:t>
      </w:r>
      <w:r w:rsidR="00D22390">
        <w:rPr>
          <w:rFonts w:ascii="Times New Roman" w:hAnsi="Times New Roman" w:cs="Times New Roman"/>
          <w:b/>
          <w:sz w:val="24"/>
          <w:szCs w:val="24"/>
        </w:rPr>
        <w:t>OUI-Liquor,</w:t>
      </w:r>
      <w:r w:rsidR="00D22390">
        <w:rPr>
          <w:rFonts w:ascii="Times New Roman" w:hAnsi="Times New Roman" w:cs="Times New Roman"/>
          <w:b/>
          <w:sz w:val="24"/>
          <w:szCs w:val="24"/>
        </w:rPr>
        <w:t xml:space="preserve"> &amp; Reckless Operation of a MV.</w:t>
      </w:r>
    </w:p>
    <w:p w:rsidR="00D22390" w:rsidRDefault="00D22390" w:rsidP="00F217DD">
      <w:pPr>
        <w:rPr>
          <w:rFonts w:ascii="Times New Roman" w:hAnsi="Times New Roman" w:cs="Times New Roman"/>
          <w:sz w:val="24"/>
          <w:szCs w:val="24"/>
        </w:rPr>
      </w:pPr>
      <w:r w:rsidRPr="00D22390">
        <w:rPr>
          <w:rFonts w:ascii="Times New Roman" w:hAnsi="Times New Roman" w:cs="Times New Roman"/>
          <w:sz w:val="24"/>
          <w:szCs w:val="24"/>
        </w:rPr>
        <w:t>5/</w:t>
      </w:r>
      <w:r>
        <w:rPr>
          <w:rFonts w:ascii="Times New Roman" w:hAnsi="Times New Roman" w:cs="Times New Roman"/>
          <w:sz w:val="24"/>
          <w:szCs w:val="24"/>
        </w:rPr>
        <w:t>24</w:t>
      </w:r>
    </w:p>
    <w:p w:rsidR="00D22390" w:rsidRDefault="00D22390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:32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aylie Giberson</w:t>
      </w:r>
      <w:r>
        <w:rPr>
          <w:rFonts w:ascii="Times New Roman" w:hAnsi="Times New Roman" w:cs="Times New Roman"/>
          <w:sz w:val="24"/>
          <w:szCs w:val="24"/>
        </w:rPr>
        <w:t xml:space="preserve">, 24, of Ludlow, was arrested on Brookfield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22390" w:rsidRDefault="00D22390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2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Mark A. Ogorzalek</w:t>
      </w:r>
      <w:r>
        <w:rPr>
          <w:rFonts w:ascii="Times New Roman" w:hAnsi="Times New Roman" w:cs="Times New Roman"/>
          <w:sz w:val="24"/>
          <w:szCs w:val="24"/>
        </w:rPr>
        <w:t xml:space="preserve">, 54, of Ludlow, was arrested on West Ave. for </w:t>
      </w:r>
      <w:r>
        <w:rPr>
          <w:rFonts w:ascii="Times New Roman" w:hAnsi="Times New Roman" w:cs="Times New Roman"/>
          <w:b/>
          <w:sz w:val="24"/>
          <w:szCs w:val="24"/>
        </w:rPr>
        <w:t>OUI-Liquor (2nd Offense), Marked Lanes Violation, &amp; Negligent Operation of a MV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22390" w:rsidRPr="00D22390" w:rsidRDefault="00D22390" w:rsidP="00F217DD">
      <w:pPr>
        <w:rPr>
          <w:rFonts w:ascii="Times New Roman" w:hAnsi="Times New Roman" w:cs="Times New Roman"/>
          <w:sz w:val="24"/>
          <w:szCs w:val="24"/>
        </w:rPr>
      </w:pPr>
      <w:r w:rsidRPr="00D22390">
        <w:rPr>
          <w:rFonts w:ascii="Times New Roman" w:hAnsi="Times New Roman" w:cs="Times New Roman"/>
          <w:sz w:val="24"/>
          <w:szCs w:val="24"/>
        </w:rPr>
        <w:lastRenderedPageBreak/>
        <w:t>5/26</w:t>
      </w:r>
    </w:p>
    <w:p w:rsidR="00D22390" w:rsidRDefault="00D22390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52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Vanessa M. Laboy</w:t>
      </w:r>
      <w:r>
        <w:rPr>
          <w:rFonts w:ascii="Times New Roman" w:hAnsi="Times New Roman" w:cs="Times New Roman"/>
          <w:sz w:val="24"/>
          <w:szCs w:val="24"/>
        </w:rPr>
        <w:t xml:space="preserve">, 20, of Ludlow, was arrested </w:t>
      </w:r>
      <w:r w:rsidR="00A96CEB">
        <w:rPr>
          <w:rFonts w:ascii="Times New Roman" w:hAnsi="Times New Roman" w:cs="Times New Roman"/>
          <w:sz w:val="24"/>
          <w:szCs w:val="24"/>
        </w:rPr>
        <w:t xml:space="preserve">on Lockland Ave. for a </w:t>
      </w:r>
      <w:r w:rsidR="00A96CEB">
        <w:rPr>
          <w:rFonts w:ascii="Times New Roman" w:hAnsi="Times New Roman" w:cs="Times New Roman"/>
          <w:b/>
          <w:sz w:val="24"/>
          <w:szCs w:val="24"/>
        </w:rPr>
        <w:t>Warrant</w:t>
      </w:r>
      <w:r w:rsidR="00A96CEB">
        <w:rPr>
          <w:rFonts w:ascii="Times New Roman" w:hAnsi="Times New Roman" w:cs="Times New Roman"/>
          <w:sz w:val="24"/>
          <w:szCs w:val="24"/>
        </w:rPr>
        <w:t>.</w:t>
      </w:r>
    </w:p>
    <w:p w:rsidR="00A96CEB" w:rsidRDefault="0044374D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:5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esse Leblanc</w:t>
      </w:r>
      <w:r>
        <w:rPr>
          <w:rFonts w:ascii="Times New Roman" w:hAnsi="Times New Roman" w:cs="Times New Roman"/>
          <w:sz w:val="24"/>
          <w:szCs w:val="24"/>
        </w:rPr>
        <w:t xml:space="preserve">, 38, Ludlow, was arrested on East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374D" w:rsidRDefault="0044374D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/30</w:t>
      </w:r>
    </w:p>
    <w:p w:rsidR="0044374D" w:rsidRDefault="0044374D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02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exander Nunez</w:t>
      </w:r>
      <w:r>
        <w:rPr>
          <w:rFonts w:ascii="Times New Roman" w:hAnsi="Times New Roman" w:cs="Times New Roman"/>
          <w:sz w:val="24"/>
          <w:szCs w:val="24"/>
        </w:rPr>
        <w:t xml:space="preserve">, 29, of Ludlow, was arrested on East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374D" w:rsidRDefault="0044374D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16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ntonio Paulo</w:t>
      </w:r>
      <w:r>
        <w:rPr>
          <w:rFonts w:ascii="Times New Roman" w:hAnsi="Times New Roman" w:cs="Times New Roman"/>
          <w:sz w:val="24"/>
          <w:szCs w:val="24"/>
        </w:rPr>
        <w:t xml:space="preserve">, 64, homeless, was arrested on Stebbins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4374D" w:rsidRDefault="0044374D" w:rsidP="00F217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:0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effrey J. Santos</w:t>
      </w:r>
      <w:r>
        <w:rPr>
          <w:rFonts w:ascii="Times New Roman" w:hAnsi="Times New Roman" w:cs="Times New Roman"/>
          <w:sz w:val="24"/>
          <w:szCs w:val="24"/>
        </w:rPr>
        <w:t xml:space="preserve">, 50, of Palmer, was arrested on Center St. for </w:t>
      </w:r>
      <w:r>
        <w:rPr>
          <w:rFonts w:ascii="Times New Roman" w:hAnsi="Times New Roman" w:cs="Times New Roman"/>
          <w:b/>
          <w:sz w:val="24"/>
          <w:szCs w:val="24"/>
        </w:rPr>
        <w:t>Operating a MV with License</w:t>
      </w:r>
      <w:r w:rsidR="00BD72ED">
        <w:rPr>
          <w:rFonts w:ascii="Times New Roman" w:hAnsi="Times New Roman" w:cs="Times New Roman"/>
          <w:b/>
          <w:sz w:val="24"/>
          <w:szCs w:val="24"/>
        </w:rPr>
        <w:t xml:space="preserve"> Suspended (Subsequent Offense), &amp; Fail to Yield at Intersection.</w:t>
      </w:r>
    </w:p>
    <w:p w:rsidR="00BD72ED" w:rsidRDefault="002C5E40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:0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Laura J. Gallowa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15A98">
        <w:rPr>
          <w:rFonts w:ascii="Times New Roman" w:hAnsi="Times New Roman" w:cs="Times New Roman"/>
          <w:sz w:val="24"/>
          <w:szCs w:val="24"/>
        </w:rPr>
        <w:t xml:space="preserve">41, of Ludlow, was arrested on Winsor St. for </w:t>
      </w:r>
      <w:r w:rsidR="006C16CD">
        <w:rPr>
          <w:rFonts w:ascii="Times New Roman" w:hAnsi="Times New Roman" w:cs="Times New Roman"/>
          <w:b/>
          <w:sz w:val="24"/>
          <w:szCs w:val="24"/>
        </w:rPr>
        <w:t>Operating a MV with License Suspended</w:t>
      </w:r>
      <w:r w:rsidR="006C16CD">
        <w:rPr>
          <w:rFonts w:ascii="Times New Roman" w:hAnsi="Times New Roman" w:cs="Times New Roman"/>
          <w:b/>
          <w:sz w:val="24"/>
          <w:szCs w:val="24"/>
        </w:rPr>
        <w:t xml:space="preserve"> for OUI</w:t>
      </w:r>
      <w:r w:rsidR="006C16CD">
        <w:rPr>
          <w:rFonts w:ascii="Times New Roman" w:hAnsi="Times New Roman" w:cs="Times New Roman"/>
          <w:sz w:val="24"/>
          <w:szCs w:val="24"/>
        </w:rPr>
        <w:t>.</w:t>
      </w:r>
    </w:p>
    <w:p w:rsidR="006C16CD" w:rsidRDefault="006C16CD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02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obert D. Corliss</w:t>
      </w:r>
      <w:r>
        <w:rPr>
          <w:rFonts w:ascii="Times New Roman" w:hAnsi="Times New Roman" w:cs="Times New Roman"/>
          <w:sz w:val="24"/>
          <w:szCs w:val="24"/>
        </w:rPr>
        <w:t xml:space="preserve">, 43, of Ludlow, was arrested off Miller St. for a </w:t>
      </w:r>
      <w:r>
        <w:rPr>
          <w:rFonts w:ascii="Times New Roman" w:hAnsi="Times New Roman" w:cs="Times New Roman"/>
          <w:b/>
          <w:sz w:val="24"/>
          <w:szCs w:val="24"/>
        </w:rPr>
        <w:t>Warrant &amp; Malicious Destruction of Property Less Than $120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23A55" w:rsidRDefault="00C23A55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2</w:t>
      </w:r>
    </w:p>
    <w:p w:rsidR="00C23A55" w:rsidRPr="00C23A55" w:rsidRDefault="00C23A55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:59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onna M. Goodrow</w:t>
      </w:r>
      <w:r>
        <w:rPr>
          <w:rFonts w:ascii="Times New Roman" w:hAnsi="Times New Roman" w:cs="Times New Roman"/>
          <w:sz w:val="24"/>
          <w:szCs w:val="24"/>
        </w:rPr>
        <w:t xml:space="preserve">, 37, of Chicopee, was arrested after a traffic accident for </w:t>
      </w:r>
      <w:r>
        <w:rPr>
          <w:rFonts w:ascii="Times New Roman" w:hAnsi="Times New Roman" w:cs="Times New Roman"/>
          <w:b/>
          <w:sz w:val="24"/>
          <w:szCs w:val="24"/>
        </w:rPr>
        <w:t>OUI-Liquo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23A55" w:rsidRDefault="00C23A55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3</w:t>
      </w:r>
    </w:p>
    <w:p w:rsidR="00BB0467" w:rsidRDefault="00C23A55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02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Ryan N. Archible</w:t>
      </w:r>
      <w:r>
        <w:rPr>
          <w:rFonts w:ascii="Times New Roman" w:hAnsi="Times New Roman" w:cs="Times New Roman"/>
          <w:sz w:val="24"/>
          <w:szCs w:val="24"/>
        </w:rPr>
        <w:t xml:space="preserve">, 40, of Belchertown, was arrested for </w:t>
      </w:r>
      <w:r>
        <w:rPr>
          <w:rFonts w:ascii="Times New Roman" w:hAnsi="Times New Roman" w:cs="Times New Roman"/>
          <w:b/>
          <w:sz w:val="24"/>
          <w:szCs w:val="24"/>
        </w:rPr>
        <w:t xml:space="preserve">Drug Possession </w:t>
      </w:r>
      <w:r w:rsidR="0059336D">
        <w:rPr>
          <w:rFonts w:ascii="Times New Roman" w:hAnsi="Times New Roman" w:cs="Times New Roman"/>
          <w:b/>
          <w:sz w:val="24"/>
          <w:szCs w:val="24"/>
        </w:rPr>
        <w:t xml:space="preserve">Class A (Heroin), </w:t>
      </w:r>
      <w:r w:rsidR="0059336D">
        <w:rPr>
          <w:rFonts w:ascii="Times New Roman" w:hAnsi="Times New Roman" w:cs="Times New Roman"/>
          <w:b/>
          <w:sz w:val="24"/>
          <w:szCs w:val="24"/>
        </w:rPr>
        <w:t>Drug Possession Class</w:t>
      </w:r>
      <w:r w:rsidR="0059336D">
        <w:rPr>
          <w:rFonts w:ascii="Times New Roman" w:hAnsi="Times New Roman" w:cs="Times New Roman"/>
          <w:b/>
          <w:sz w:val="24"/>
          <w:szCs w:val="24"/>
        </w:rPr>
        <w:t xml:space="preserve"> E (</w:t>
      </w:r>
      <w:r w:rsidR="00BB0467">
        <w:rPr>
          <w:rFonts w:ascii="Times New Roman" w:hAnsi="Times New Roman" w:cs="Times New Roman"/>
          <w:b/>
          <w:sz w:val="24"/>
          <w:szCs w:val="24"/>
        </w:rPr>
        <w:t>Prescription Drugs), Operating a MV with Revoked Registration, &amp; Operating an Uninsured MV</w:t>
      </w:r>
      <w:r w:rsidR="00BB0467">
        <w:rPr>
          <w:rFonts w:ascii="Times New Roman" w:hAnsi="Times New Roman" w:cs="Times New Roman"/>
          <w:sz w:val="24"/>
          <w:szCs w:val="24"/>
        </w:rPr>
        <w:t>.</w:t>
      </w:r>
    </w:p>
    <w:p w:rsidR="00BB0467" w:rsidRDefault="00BB0467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6/5</w:t>
      </w:r>
    </w:p>
    <w:p w:rsidR="006C16CD" w:rsidRDefault="00BB0467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18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slander Yoniel Dejesus</w:t>
      </w:r>
      <w:r>
        <w:rPr>
          <w:rFonts w:ascii="Times New Roman" w:hAnsi="Times New Roman" w:cs="Times New Roman"/>
          <w:sz w:val="24"/>
          <w:szCs w:val="24"/>
        </w:rPr>
        <w:t xml:space="preserve">, 21, </w:t>
      </w:r>
      <w:r w:rsidR="004D4DDE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Springfield, </w:t>
      </w:r>
      <w:r w:rsidR="003974C1" w:rsidRPr="003974C1">
        <w:rPr>
          <w:rFonts w:ascii="Times New Roman" w:hAnsi="Times New Roman" w:cs="Times New Roman"/>
          <w:sz w:val="24"/>
          <w:szCs w:val="24"/>
        </w:rPr>
        <w:t>was arrested on</w:t>
      </w:r>
      <w:r w:rsidR="003974C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974C1">
        <w:rPr>
          <w:rFonts w:ascii="Times New Roman" w:hAnsi="Times New Roman" w:cs="Times New Roman"/>
          <w:sz w:val="24"/>
          <w:szCs w:val="24"/>
        </w:rPr>
        <w:t xml:space="preserve">Sewall St. for a </w:t>
      </w:r>
      <w:r w:rsidR="003974C1">
        <w:rPr>
          <w:rFonts w:ascii="Times New Roman" w:hAnsi="Times New Roman" w:cs="Times New Roman"/>
          <w:b/>
          <w:sz w:val="24"/>
          <w:szCs w:val="24"/>
        </w:rPr>
        <w:t>Warrant, &amp; Unlicensed Operation of a MV</w:t>
      </w:r>
      <w:r w:rsidR="003974C1">
        <w:rPr>
          <w:rFonts w:ascii="Times New Roman" w:hAnsi="Times New Roman" w:cs="Times New Roman"/>
          <w:sz w:val="24"/>
          <w:szCs w:val="24"/>
        </w:rPr>
        <w:t>.</w:t>
      </w:r>
    </w:p>
    <w:p w:rsidR="003974C1" w:rsidRDefault="004D4DDE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8</w:t>
      </w:r>
    </w:p>
    <w:p w:rsidR="004D4DDE" w:rsidRDefault="004D4DDE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:24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aige Kelleher</w:t>
      </w:r>
      <w:r>
        <w:rPr>
          <w:rFonts w:ascii="Times New Roman" w:hAnsi="Times New Roman" w:cs="Times New Roman"/>
          <w:sz w:val="24"/>
          <w:szCs w:val="24"/>
        </w:rPr>
        <w:t xml:space="preserve">, 25, of West Springfield, was arrested on West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, Marked Lanes Violation, &amp; Speed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D4DDE" w:rsidRDefault="004D4DDE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44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ndrew Mark Blake</w:t>
      </w:r>
      <w:r>
        <w:rPr>
          <w:rFonts w:ascii="Times New Roman" w:hAnsi="Times New Roman" w:cs="Times New Roman"/>
          <w:sz w:val="24"/>
          <w:szCs w:val="24"/>
        </w:rPr>
        <w:t xml:space="preserve">, 34, of Ludlow, was arrested on Cady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D4DDE" w:rsidRDefault="004D4DDE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:37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aylie Giberson</w:t>
      </w:r>
      <w:r>
        <w:rPr>
          <w:rFonts w:ascii="Times New Roman" w:hAnsi="Times New Roman" w:cs="Times New Roman"/>
          <w:sz w:val="24"/>
          <w:szCs w:val="24"/>
        </w:rPr>
        <w:t xml:space="preserve">, 24, of Ludlow, was arrested on Brookfield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D4DDE" w:rsidRDefault="009E0076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11</w:t>
      </w:r>
    </w:p>
    <w:p w:rsidR="009E0076" w:rsidRDefault="000A6104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00 am, </w:t>
      </w:r>
      <w:r w:rsidRPr="000A6104">
        <w:rPr>
          <w:rFonts w:ascii="Times New Roman" w:hAnsi="Times New Roman" w:cs="Times New Roman"/>
          <w:b/>
          <w:sz w:val="24"/>
          <w:szCs w:val="24"/>
          <w:u w:val="single"/>
        </w:rPr>
        <w:t>Samuel Adin Horst</w:t>
      </w:r>
      <w:r>
        <w:rPr>
          <w:rFonts w:ascii="Times New Roman" w:hAnsi="Times New Roman" w:cs="Times New Roman"/>
          <w:sz w:val="24"/>
          <w:szCs w:val="24"/>
        </w:rPr>
        <w:t xml:space="preserve">, 29, Strasburg, PA, was arrested on Center St. for </w:t>
      </w:r>
      <w:r w:rsidRPr="000A6104">
        <w:rPr>
          <w:rFonts w:ascii="Times New Roman" w:hAnsi="Times New Roman" w:cs="Times New Roman"/>
          <w:b/>
          <w:sz w:val="24"/>
          <w:szCs w:val="24"/>
        </w:rPr>
        <w:t>Unlicensed Operation of a MV, Marked Lanes Violation, &amp; Fail to Signa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:48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Luis J. Cabrera</w:t>
      </w:r>
      <w:r w:rsidRPr="009E0076">
        <w:rPr>
          <w:rFonts w:ascii="Times New Roman" w:hAnsi="Times New Roman" w:cs="Times New Roman"/>
          <w:b/>
          <w:sz w:val="24"/>
          <w:szCs w:val="24"/>
          <w:u w:val="single"/>
        </w:rPr>
        <w:t>-Declet</w:t>
      </w:r>
      <w:r>
        <w:rPr>
          <w:rFonts w:ascii="Times New Roman" w:hAnsi="Times New Roman" w:cs="Times New Roman"/>
          <w:sz w:val="24"/>
          <w:szCs w:val="24"/>
        </w:rPr>
        <w:t xml:space="preserve">, 33, of Chicopee, was arrested on Miller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6/14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:00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Stuart P. Zebrowski</w:t>
      </w:r>
      <w:r>
        <w:rPr>
          <w:rFonts w:ascii="Times New Roman" w:hAnsi="Times New Roman" w:cs="Times New Roman"/>
          <w:sz w:val="24"/>
          <w:szCs w:val="24"/>
        </w:rPr>
        <w:t xml:space="preserve">, 61, of West Springfield, was arrested on Chapin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15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52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ennifer Marion Tao</w:t>
      </w:r>
      <w:r>
        <w:rPr>
          <w:rFonts w:ascii="Times New Roman" w:hAnsi="Times New Roman" w:cs="Times New Roman"/>
          <w:sz w:val="24"/>
          <w:szCs w:val="24"/>
        </w:rPr>
        <w:t xml:space="preserve">, 31, of Springfield, was arrested on Center St. for </w:t>
      </w:r>
      <w:r>
        <w:rPr>
          <w:rFonts w:ascii="Times New Roman" w:hAnsi="Times New Roman" w:cs="Times New Roman"/>
          <w:b/>
          <w:sz w:val="24"/>
          <w:szCs w:val="24"/>
        </w:rPr>
        <w:t>OUI-Liquor, &amp; Negligent Operation of a MV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16</w:t>
      </w:r>
    </w:p>
    <w:p w:rsidR="000A6104" w:rsidRDefault="000A6104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0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eith Geo</w:t>
      </w:r>
      <w:r w:rsidR="000D2309">
        <w:rPr>
          <w:rFonts w:ascii="Times New Roman" w:hAnsi="Times New Roman" w:cs="Times New Roman"/>
          <w:b/>
          <w:sz w:val="24"/>
          <w:szCs w:val="24"/>
          <w:u w:val="single"/>
        </w:rPr>
        <w:t>ffrion</w:t>
      </w:r>
      <w:r w:rsidR="000D2309">
        <w:rPr>
          <w:rFonts w:ascii="Times New Roman" w:hAnsi="Times New Roman" w:cs="Times New Roman"/>
          <w:sz w:val="24"/>
          <w:szCs w:val="24"/>
        </w:rPr>
        <w:t xml:space="preserve">, 45, of Youngsville, NC, was arrested on Miller St. for a </w:t>
      </w:r>
      <w:r w:rsidR="000D2309">
        <w:rPr>
          <w:rFonts w:ascii="Times New Roman" w:hAnsi="Times New Roman" w:cs="Times New Roman"/>
          <w:b/>
          <w:sz w:val="24"/>
          <w:szCs w:val="24"/>
        </w:rPr>
        <w:t>Warrant</w:t>
      </w:r>
      <w:r w:rsidR="000D2309">
        <w:rPr>
          <w:rFonts w:ascii="Times New Roman" w:hAnsi="Times New Roman" w:cs="Times New Roman"/>
          <w:sz w:val="24"/>
          <w:szCs w:val="24"/>
        </w:rPr>
        <w:t>.</w:t>
      </w:r>
    </w:p>
    <w:p w:rsid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17</w:t>
      </w:r>
    </w:p>
    <w:p w:rsid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:46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ane Rodrigues</w:t>
      </w:r>
      <w:r>
        <w:rPr>
          <w:rFonts w:ascii="Times New Roman" w:hAnsi="Times New Roman" w:cs="Times New Roman"/>
          <w:sz w:val="24"/>
          <w:szCs w:val="24"/>
        </w:rPr>
        <w:t xml:space="preserve">, 56, of Ludlow, was arrested on Miller St. for </w:t>
      </w:r>
      <w:r>
        <w:rPr>
          <w:rFonts w:ascii="Times New Roman" w:hAnsi="Times New Roman" w:cs="Times New Roman"/>
          <w:b/>
          <w:sz w:val="24"/>
          <w:szCs w:val="24"/>
        </w:rPr>
        <w:t>OUI-Liquor (3rd Offense), &amp; Negligent Operation of MV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49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Brian Raymond Goodreau</w:t>
      </w:r>
      <w:r>
        <w:rPr>
          <w:rFonts w:ascii="Times New Roman" w:hAnsi="Times New Roman" w:cs="Times New Roman"/>
          <w:sz w:val="24"/>
          <w:szCs w:val="24"/>
        </w:rPr>
        <w:t xml:space="preserve">, 25, of Wilbraham, was arrested at the police station for </w:t>
      </w:r>
      <w:r>
        <w:rPr>
          <w:rFonts w:ascii="Times New Roman" w:hAnsi="Times New Roman" w:cs="Times New Roman"/>
          <w:b/>
          <w:sz w:val="24"/>
          <w:szCs w:val="24"/>
        </w:rPr>
        <w:t>Larceny from a Building, Conspiracy, False Crime Reporting, &amp; Accessory After the Fac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56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aul A. Cunningham</w:t>
      </w:r>
      <w:r>
        <w:rPr>
          <w:rFonts w:ascii="Times New Roman" w:hAnsi="Times New Roman" w:cs="Times New Roman"/>
          <w:sz w:val="24"/>
          <w:szCs w:val="24"/>
        </w:rPr>
        <w:t xml:space="preserve">, 50, of Springfield, was arrested in Springfield for </w:t>
      </w:r>
      <w:r w:rsidRPr="000D2309">
        <w:rPr>
          <w:rFonts w:ascii="Times New Roman" w:hAnsi="Times New Roman" w:cs="Times New Roman"/>
          <w:b/>
          <w:sz w:val="24"/>
          <w:szCs w:val="24"/>
        </w:rPr>
        <w:t>Conspiracy, Larceny from a Building, Accessory Before the Fact, &amp; Accessory After the Fac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26</w:t>
      </w:r>
    </w:p>
    <w:p w:rsid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:2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oyce E. Gauthier</w:t>
      </w:r>
      <w:r>
        <w:rPr>
          <w:rFonts w:ascii="Times New Roman" w:hAnsi="Times New Roman" w:cs="Times New Roman"/>
          <w:sz w:val="24"/>
          <w:szCs w:val="24"/>
        </w:rPr>
        <w:t xml:space="preserve">, 50, of Ludlow, was arrested off of Miller St. for </w:t>
      </w:r>
      <w:r>
        <w:rPr>
          <w:rFonts w:ascii="Times New Roman" w:hAnsi="Times New Roman" w:cs="Times New Roman"/>
          <w:b/>
          <w:sz w:val="24"/>
          <w:szCs w:val="24"/>
        </w:rPr>
        <w:t>3 Warrants &amp; Drug Possession Class B (Cocaine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D2309" w:rsidRDefault="00722730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29</w:t>
      </w:r>
    </w:p>
    <w:p w:rsidR="00722730" w:rsidRDefault="00722730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:19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acob F. Carey</w:t>
      </w:r>
      <w:r>
        <w:rPr>
          <w:rFonts w:ascii="Times New Roman" w:hAnsi="Times New Roman" w:cs="Times New Roman"/>
          <w:sz w:val="24"/>
          <w:szCs w:val="24"/>
        </w:rPr>
        <w:t xml:space="preserve">, 25, of Montague, was arrested on East St. for </w:t>
      </w:r>
      <w:r>
        <w:rPr>
          <w:rFonts w:ascii="Times New Roman" w:hAnsi="Times New Roman" w:cs="Times New Roman"/>
          <w:b/>
          <w:sz w:val="24"/>
          <w:szCs w:val="24"/>
        </w:rPr>
        <w:t>Drug Possession Class A (Subsequent Offense)(Heroin), Drug Possession Class C (</w:t>
      </w:r>
      <w:r>
        <w:rPr>
          <w:rFonts w:ascii="Times New Roman" w:hAnsi="Times New Roman" w:cs="Times New Roman"/>
          <w:b/>
          <w:sz w:val="24"/>
          <w:szCs w:val="24"/>
        </w:rPr>
        <w:t>Subsequent Offense)(</w:t>
      </w:r>
      <w:r>
        <w:rPr>
          <w:rFonts w:ascii="Times New Roman" w:hAnsi="Times New Roman" w:cs="Times New Roman"/>
          <w:b/>
          <w:sz w:val="24"/>
          <w:szCs w:val="24"/>
        </w:rPr>
        <w:t>Diazepam), &amp; Drug Possession Class E (Prescription Drugs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22730" w:rsidRDefault="00722730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3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Marcos Lopez</w:t>
      </w:r>
      <w:r>
        <w:rPr>
          <w:rFonts w:ascii="Times New Roman" w:hAnsi="Times New Roman" w:cs="Times New Roman"/>
          <w:sz w:val="24"/>
          <w:szCs w:val="24"/>
        </w:rPr>
        <w:t xml:space="preserve">, 41, of Westfield, was arrested on Fuller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, &amp; Unlicensed Oper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22730" w:rsidRDefault="00722730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/30</w:t>
      </w:r>
    </w:p>
    <w:p w:rsidR="00722730" w:rsidRDefault="00722730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:00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Sarah E. Fournier</w:t>
      </w:r>
      <w:r>
        <w:rPr>
          <w:rFonts w:ascii="Times New Roman" w:hAnsi="Times New Roman" w:cs="Times New Roman"/>
          <w:sz w:val="24"/>
          <w:szCs w:val="24"/>
        </w:rPr>
        <w:t xml:space="preserve">, 43, of Belchertown, was arrested on Center St. for </w:t>
      </w:r>
      <w:r>
        <w:rPr>
          <w:rFonts w:ascii="Times New Roman" w:hAnsi="Times New Roman" w:cs="Times New Roman"/>
          <w:b/>
          <w:sz w:val="24"/>
          <w:szCs w:val="24"/>
        </w:rPr>
        <w:t>OUI-Drugs, OUI-Liquor, Drug Possession Class E (Suboxone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22730" w:rsidRDefault="001D57C3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/4</w:t>
      </w:r>
    </w:p>
    <w:p w:rsidR="001D57C3" w:rsidRDefault="001D57C3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:12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imothy M. Beyer</w:t>
      </w:r>
      <w:r>
        <w:rPr>
          <w:rFonts w:ascii="Times New Roman" w:hAnsi="Times New Roman" w:cs="Times New Roman"/>
          <w:sz w:val="24"/>
          <w:szCs w:val="24"/>
        </w:rPr>
        <w:t xml:space="preserve">, 37, of Ludlow, was arrested on Crest St. for </w:t>
      </w:r>
      <w:r>
        <w:rPr>
          <w:rFonts w:ascii="Times New Roman" w:hAnsi="Times New Roman" w:cs="Times New Roman"/>
          <w:b/>
          <w:sz w:val="24"/>
          <w:szCs w:val="24"/>
        </w:rPr>
        <w:t>Breaking &amp; Entering Nighttime for a Felony, &amp; Sell/Deliver Liquor to a Person Under 2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D57C3" w:rsidRDefault="001D57C3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/5</w:t>
      </w:r>
    </w:p>
    <w:p w:rsidR="001D57C3" w:rsidRDefault="001D57C3" w:rsidP="000A610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:18 a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exander J. Kelly</w:t>
      </w:r>
      <w:r>
        <w:rPr>
          <w:rFonts w:ascii="Times New Roman" w:hAnsi="Times New Roman" w:cs="Times New Roman"/>
          <w:sz w:val="24"/>
          <w:szCs w:val="24"/>
        </w:rPr>
        <w:t xml:space="preserve">, 24, of Ludlow, was arrested on Center St. for </w:t>
      </w:r>
      <w:r>
        <w:rPr>
          <w:rFonts w:ascii="Times New Roman" w:hAnsi="Times New Roman" w:cs="Times New Roman"/>
          <w:b/>
          <w:sz w:val="24"/>
          <w:szCs w:val="24"/>
        </w:rPr>
        <w:t>OUI-Liquor, Negligent Operation of a MV, &amp; a Marked Lanes Violation.</w:t>
      </w:r>
    </w:p>
    <w:p w:rsidR="001D57C3" w:rsidRDefault="001D57C3" w:rsidP="000A6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:25 pm,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Jeffrey G. Kowalski</w:t>
      </w:r>
      <w:r>
        <w:rPr>
          <w:rFonts w:ascii="Times New Roman" w:hAnsi="Times New Roman" w:cs="Times New Roman"/>
          <w:sz w:val="24"/>
          <w:szCs w:val="24"/>
        </w:rPr>
        <w:t xml:space="preserve">, 57, of Ludlow, was arrested on Harding St. for a </w:t>
      </w:r>
      <w:r>
        <w:rPr>
          <w:rFonts w:ascii="Times New Roman" w:hAnsi="Times New Roman" w:cs="Times New Roman"/>
          <w:b/>
          <w:sz w:val="24"/>
          <w:szCs w:val="24"/>
        </w:rPr>
        <w:t>Warra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D57C3" w:rsidRDefault="001D57C3" w:rsidP="000A6104">
      <w:pPr>
        <w:rPr>
          <w:rFonts w:ascii="Times New Roman" w:hAnsi="Times New Roman" w:cs="Times New Roman"/>
          <w:sz w:val="24"/>
          <w:szCs w:val="24"/>
        </w:rPr>
      </w:pPr>
    </w:p>
    <w:p w:rsidR="001D57C3" w:rsidRPr="001D57C3" w:rsidRDefault="001D57C3" w:rsidP="000A6104">
      <w:pPr>
        <w:rPr>
          <w:rFonts w:ascii="Times New Roman" w:hAnsi="Times New Roman" w:cs="Times New Roman"/>
          <w:sz w:val="24"/>
          <w:szCs w:val="24"/>
        </w:rPr>
      </w:pPr>
    </w:p>
    <w:p w:rsidR="00CA7320" w:rsidRPr="00600DE5" w:rsidRDefault="00CA7320" w:rsidP="00CA73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</w:rPr>
        <w:t xml:space="preserve">The </w:t>
      </w:r>
      <w:r w:rsidRPr="005D61ED">
        <w:rPr>
          <w:rFonts w:ascii="Times New Roman" w:hAnsi="Times New Roman" w:cs="Times New Roman"/>
          <w:b/>
          <w:i/>
          <w:color w:val="0070C0"/>
          <w:sz w:val="28"/>
          <w:szCs w:val="28"/>
        </w:rPr>
        <w:t>Ludlow Police Department</w:t>
      </w:r>
      <w:r w:rsidRPr="004C1648">
        <w:rPr>
          <w:rFonts w:ascii="Times New Roman" w:hAnsi="Times New Roman" w:cs="Times New Roman"/>
          <w:szCs w:val="21"/>
        </w:rPr>
        <w:t xml:space="preserve"> </w:t>
      </w:r>
    </w:p>
    <w:p w:rsidR="00CA7320" w:rsidRPr="00CF21F9" w:rsidRDefault="00CA7320" w:rsidP="00CA7320">
      <w:pPr>
        <w:spacing w:after="0" w:line="240" w:lineRule="auto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Lieuten</w:t>
      </w:r>
      <w:r w:rsidRPr="00CF21F9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 xml:space="preserve">ant Daniel J. </w:t>
      </w:r>
      <w:r w:rsidRPr="00CF21F9">
        <w:rPr>
          <w:rFonts w:ascii="Times New Roman" w:hAnsi="Times New Roman" w:cs="Times New Roman"/>
          <w:i/>
          <w:noProof/>
          <w:color w:val="2F5496" w:themeColor="accent5" w:themeShade="BF"/>
          <w:sz w:val="24"/>
          <w:szCs w:val="24"/>
        </w:rPr>
        <w:t>Valadas</w:t>
      </w:r>
    </w:p>
    <w:p w:rsidR="00CA7320" w:rsidRPr="00CF21F9" w:rsidRDefault="00CA7320" w:rsidP="00CA7320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Ludlow Police Department</w:t>
      </w:r>
    </w:p>
    <w:p w:rsidR="00CA7320" w:rsidRPr="00CF21F9" w:rsidRDefault="00CA7320" w:rsidP="00CA7320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612 Chapin St. Ludlow, MA 01056</w:t>
      </w:r>
    </w:p>
    <w:p w:rsidR="00CA7320" w:rsidRPr="00CF21F9" w:rsidRDefault="00CA7320" w:rsidP="00CA7320">
      <w:pPr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(413)583-8305</w:t>
      </w:r>
    </w:p>
    <w:p w:rsidR="00CA7320" w:rsidRPr="00CF21F9" w:rsidRDefault="00CA7320" w:rsidP="00CA7320">
      <w:pPr>
        <w:tabs>
          <w:tab w:val="left" w:pos="2145"/>
        </w:tabs>
        <w:spacing w:after="0" w:line="240" w:lineRule="auto"/>
        <w:rPr>
          <w:rFonts w:ascii="Times New Roman" w:hAnsi="Times New Roman" w:cs="Times New Roman"/>
        </w:rPr>
      </w:pPr>
      <w:r w:rsidRPr="00CF21F9">
        <w:rPr>
          <w:rFonts w:ascii="Times New Roman" w:hAnsi="Times New Roman" w:cs="Times New Roman"/>
        </w:rPr>
        <w:t>Fax: (413)583-8283</w:t>
      </w:r>
      <w:r w:rsidRPr="00CF21F9">
        <w:rPr>
          <w:rFonts w:ascii="Times New Roman" w:hAnsi="Times New Roman" w:cs="Times New Roman"/>
        </w:rPr>
        <w:tab/>
      </w:r>
    </w:p>
    <w:p w:rsidR="00CA7320" w:rsidRPr="004C1648" w:rsidRDefault="00CA7320" w:rsidP="00CA7320">
      <w:pPr>
        <w:spacing w:after="0" w:line="240" w:lineRule="auto"/>
        <w:rPr>
          <w:rFonts w:ascii="Times New Roman" w:hAnsi="Times New Roman" w:cs="Times New Roman"/>
          <w:color w:val="0070C0"/>
          <w:sz w:val="24"/>
          <w:szCs w:val="24"/>
        </w:rPr>
      </w:pPr>
      <w:hyperlink r:id="rId8" w:history="1">
        <w:r w:rsidRPr="00CF21F9">
          <w:rPr>
            <w:rFonts w:ascii="Times New Roman" w:hAnsi="Times New Roman" w:cs="Times New Roman"/>
            <w:color w:val="0563C1" w:themeColor="hyperlink"/>
            <w:u w:val="single"/>
          </w:rPr>
          <w:t>dvaladas@ludlowpolice.com</w:t>
        </w:r>
      </w:hyperlink>
      <w:bookmarkStart w:id="0" w:name="_GoBack"/>
      <w:bookmarkEnd w:id="0"/>
    </w:p>
    <w:p w:rsidR="000D2309" w:rsidRPr="000D2309" w:rsidRDefault="000D2309" w:rsidP="000A6104">
      <w:pPr>
        <w:rPr>
          <w:rFonts w:ascii="Times New Roman" w:hAnsi="Times New Roman" w:cs="Times New Roman"/>
          <w:sz w:val="24"/>
          <w:szCs w:val="24"/>
        </w:rPr>
      </w:pPr>
    </w:p>
    <w:p w:rsidR="000A6104" w:rsidRPr="000A6104" w:rsidRDefault="000A6104" w:rsidP="00F217DD">
      <w:pPr>
        <w:rPr>
          <w:rFonts w:ascii="Times New Roman" w:hAnsi="Times New Roman" w:cs="Times New Roman"/>
          <w:sz w:val="24"/>
          <w:szCs w:val="24"/>
        </w:rPr>
      </w:pPr>
    </w:p>
    <w:p w:rsidR="004D4DDE" w:rsidRDefault="004D4DDE" w:rsidP="00F217DD">
      <w:pPr>
        <w:rPr>
          <w:rFonts w:ascii="Times New Roman" w:hAnsi="Times New Roman" w:cs="Times New Roman"/>
          <w:sz w:val="24"/>
          <w:szCs w:val="24"/>
        </w:rPr>
      </w:pPr>
    </w:p>
    <w:p w:rsidR="003974C1" w:rsidRPr="003974C1" w:rsidRDefault="003974C1" w:rsidP="00F217DD">
      <w:pPr>
        <w:rPr>
          <w:rFonts w:ascii="Times New Roman" w:hAnsi="Times New Roman" w:cs="Times New Roman"/>
          <w:sz w:val="24"/>
          <w:szCs w:val="24"/>
        </w:rPr>
      </w:pPr>
    </w:p>
    <w:p w:rsidR="00966829" w:rsidRPr="00966829" w:rsidRDefault="00966829" w:rsidP="00F217DD">
      <w:pPr>
        <w:rPr>
          <w:rFonts w:ascii="Times New Roman" w:hAnsi="Times New Roman" w:cs="Times New Roman"/>
          <w:sz w:val="24"/>
          <w:szCs w:val="24"/>
        </w:rPr>
      </w:pPr>
    </w:p>
    <w:p w:rsidR="00966829" w:rsidRPr="00966829" w:rsidRDefault="00966829" w:rsidP="00F217DD">
      <w:pPr>
        <w:rPr>
          <w:rFonts w:ascii="Times New Roman" w:hAnsi="Times New Roman" w:cs="Times New Roman"/>
          <w:b/>
          <w:sz w:val="24"/>
          <w:szCs w:val="24"/>
        </w:rPr>
      </w:pPr>
    </w:p>
    <w:p w:rsidR="00F217DD" w:rsidRPr="00F217DD" w:rsidRDefault="001208E5" w:rsidP="00F217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217DD" w:rsidRPr="00F217DD" w:rsidRDefault="00F217DD" w:rsidP="00F217DD">
      <w:pPr>
        <w:rPr>
          <w:rFonts w:ascii="Times New Roman" w:hAnsi="Times New Roman" w:cs="Times New Roman"/>
          <w:sz w:val="24"/>
          <w:szCs w:val="24"/>
          <w:u w:val="single"/>
        </w:rPr>
      </w:pPr>
    </w:p>
    <w:sectPr w:rsidR="00F217DD" w:rsidRPr="00F217D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2090" w:rsidRDefault="00552090" w:rsidP="00682A2C">
      <w:pPr>
        <w:spacing w:after="0" w:line="240" w:lineRule="auto"/>
      </w:pPr>
      <w:r>
        <w:separator/>
      </w:r>
    </w:p>
  </w:endnote>
  <w:endnote w:type="continuationSeparator" w:id="0">
    <w:p w:rsidR="00552090" w:rsidRDefault="00552090" w:rsidP="00682A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2090" w:rsidRDefault="00552090" w:rsidP="00682A2C">
      <w:pPr>
        <w:spacing w:after="0" w:line="240" w:lineRule="auto"/>
      </w:pPr>
      <w:r>
        <w:separator/>
      </w:r>
    </w:p>
  </w:footnote>
  <w:footnote w:type="continuationSeparator" w:id="0">
    <w:p w:rsidR="00552090" w:rsidRDefault="00552090" w:rsidP="00682A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3555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682A2C" w:rsidRDefault="00682A2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732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82A2C" w:rsidRDefault="00682A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 w:val="0"/>
        <w:bCs w:val="0"/>
        <w:i/>
        <w:iCs/>
        <w:strike w:val="0"/>
        <w:color w:val="010000"/>
        <w:sz w:val="24"/>
        <w:szCs w:val="24"/>
        <w:u w:val="none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bullet"/>
        <w:lvlText w:val=""/>
        <w:lvlJc w:val="left"/>
        <w:pPr>
          <w:ind w:left="360" w:hanging="360"/>
        </w:pPr>
        <w:rPr>
          <w:rFonts w:ascii="Symbol" w:hAnsi="Symbol" w:cs="Symbol" w:hint="default"/>
          <w:b/>
          <w:bCs/>
          <w:i w:val="0"/>
          <w:iCs w:val="0"/>
          <w:strike w:val="0"/>
          <w:color w:val="010000"/>
          <w:sz w:val="24"/>
          <w:szCs w:val="24"/>
          <w:u w:val="no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TAxMzWzNDY2N7ZU0lEKTi0uzszPAykwNDSpBQB17E/hLgAAAA=="/>
  </w:docVars>
  <w:rsids>
    <w:rsidRoot w:val="00D000B5"/>
    <w:rsid w:val="00000A7B"/>
    <w:rsid w:val="00004E86"/>
    <w:rsid w:val="00006F40"/>
    <w:rsid w:val="0001144A"/>
    <w:rsid w:val="00011E88"/>
    <w:rsid w:val="00012D35"/>
    <w:rsid w:val="00021353"/>
    <w:rsid w:val="00022853"/>
    <w:rsid w:val="00024273"/>
    <w:rsid w:val="0003092D"/>
    <w:rsid w:val="00032397"/>
    <w:rsid w:val="000326E4"/>
    <w:rsid w:val="000338AC"/>
    <w:rsid w:val="00040373"/>
    <w:rsid w:val="00044E02"/>
    <w:rsid w:val="00044F37"/>
    <w:rsid w:val="0005129C"/>
    <w:rsid w:val="0005690D"/>
    <w:rsid w:val="000614D7"/>
    <w:rsid w:val="0006348D"/>
    <w:rsid w:val="00064B6D"/>
    <w:rsid w:val="0007138F"/>
    <w:rsid w:val="00072381"/>
    <w:rsid w:val="00075F70"/>
    <w:rsid w:val="00076B37"/>
    <w:rsid w:val="000818A1"/>
    <w:rsid w:val="0008238F"/>
    <w:rsid w:val="0008377F"/>
    <w:rsid w:val="00084215"/>
    <w:rsid w:val="00085981"/>
    <w:rsid w:val="000859B0"/>
    <w:rsid w:val="00087BDD"/>
    <w:rsid w:val="00087D54"/>
    <w:rsid w:val="00096E51"/>
    <w:rsid w:val="000A4D34"/>
    <w:rsid w:val="000A6104"/>
    <w:rsid w:val="000A6DFF"/>
    <w:rsid w:val="000A79A8"/>
    <w:rsid w:val="000B1EEE"/>
    <w:rsid w:val="000B5919"/>
    <w:rsid w:val="000B6ECF"/>
    <w:rsid w:val="000C22AD"/>
    <w:rsid w:val="000C518D"/>
    <w:rsid w:val="000D2309"/>
    <w:rsid w:val="000D2611"/>
    <w:rsid w:val="000D7C6B"/>
    <w:rsid w:val="000E0DD4"/>
    <w:rsid w:val="000E192C"/>
    <w:rsid w:val="000E206E"/>
    <w:rsid w:val="000E377D"/>
    <w:rsid w:val="000E555A"/>
    <w:rsid w:val="000E63E8"/>
    <w:rsid w:val="00101247"/>
    <w:rsid w:val="00101CEC"/>
    <w:rsid w:val="0010317A"/>
    <w:rsid w:val="00112CFA"/>
    <w:rsid w:val="0011582B"/>
    <w:rsid w:val="00117E0C"/>
    <w:rsid w:val="001208E5"/>
    <w:rsid w:val="00123C84"/>
    <w:rsid w:val="00123EE7"/>
    <w:rsid w:val="00126C2F"/>
    <w:rsid w:val="00130E2B"/>
    <w:rsid w:val="00137B7D"/>
    <w:rsid w:val="00137C64"/>
    <w:rsid w:val="00142484"/>
    <w:rsid w:val="00142D70"/>
    <w:rsid w:val="00147E1E"/>
    <w:rsid w:val="00150E0A"/>
    <w:rsid w:val="001515CF"/>
    <w:rsid w:val="001561AE"/>
    <w:rsid w:val="001563B4"/>
    <w:rsid w:val="00156A46"/>
    <w:rsid w:val="001575AB"/>
    <w:rsid w:val="00160ED7"/>
    <w:rsid w:val="00160FA2"/>
    <w:rsid w:val="00166CE0"/>
    <w:rsid w:val="00172FB0"/>
    <w:rsid w:val="001770FE"/>
    <w:rsid w:val="00180FB9"/>
    <w:rsid w:val="001819CD"/>
    <w:rsid w:val="00194E1C"/>
    <w:rsid w:val="00196402"/>
    <w:rsid w:val="001A2F70"/>
    <w:rsid w:val="001B7E35"/>
    <w:rsid w:val="001C09AE"/>
    <w:rsid w:val="001C3759"/>
    <w:rsid w:val="001C42D8"/>
    <w:rsid w:val="001C4833"/>
    <w:rsid w:val="001C5032"/>
    <w:rsid w:val="001C7068"/>
    <w:rsid w:val="001C72C2"/>
    <w:rsid w:val="001D1FA7"/>
    <w:rsid w:val="001D42BA"/>
    <w:rsid w:val="001D57C3"/>
    <w:rsid w:val="001E1639"/>
    <w:rsid w:val="001F0C0E"/>
    <w:rsid w:val="001F32E4"/>
    <w:rsid w:val="001F679D"/>
    <w:rsid w:val="001F689F"/>
    <w:rsid w:val="00201F82"/>
    <w:rsid w:val="00206717"/>
    <w:rsid w:val="002073C5"/>
    <w:rsid w:val="0020770F"/>
    <w:rsid w:val="00212617"/>
    <w:rsid w:val="00212E37"/>
    <w:rsid w:val="00216D9C"/>
    <w:rsid w:val="002210DA"/>
    <w:rsid w:val="0022144D"/>
    <w:rsid w:val="002301C8"/>
    <w:rsid w:val="00230ACE"/>
    <w:rsid w:val="0023267D"/>
    <w:rsid w:val="00234159"/>
    <w:rsid w:val="002374C0"/>
    <w:rsid w:val="00241AAA"/>
    <w:rsid w:val="00242456"/>
    <w:rsid w:val="00250F62"/>
    <w:rsid w:val="00261D16"/>
    <w:rsid w:val="00262F2A"/>
    <w:rsid w:val="00271DA1"/>
    <w:rsid w:val="002815FE"/>
    <w:rsid w:val="002829A0"/>
    <w:rsid w:val="0028691C"/>
    <w:rsid w:val="00291B89"/>
    <w:rsid w:val="002A212E"/>
    <w:rsid w:val="002A62B4"/>
    <w:rsid w:val="002C16BB"/>
    <w:rsid w:val="002C200E"/>
    <w:rsid w:val="002C3D6B"/>
    <w:rsid w:val="002C5E40"/>
    <w:rsid w:val="002C656D"/>
    <w:rsid w:val="002E2191"/>
    <w:rsid w:val="002E307B"/>
    <w:rsid w:val="002E38FB"/>
    <w:rsid w:val="002E40A1"/>
    <w:rsid w:val="002E784A"/>
    <w:rsid w:val="002F0D3A"/>
    <w:rsid w:val="002F1DB0"/>
    <w:rsid w:val="002F4802"/>
    <w:rsid w:val="00306118"/>
    <w:rsid w:val="00313493"/>
    <w:rsid w:val="00320339"/>
    <w:rsid w:val="003259A4"/>
    <w:rsid w:val="003434D5"/>
    <w:rsid w:val="003442E6"/>
    <w:rsid w:val="003461B7"/>
    <w:rsid w:val="00350008"/>
    <w:rsid w:val="003549B8"/>
    <w:rsid w:val="00355B2D"/>
    <w:rsid w:val="00356714"/>
    <w:rsid w:val="003639F0"/>
    <w:rsid w:val="00364465"/>
    <w:rsid w:val="00370EFA"/>
    <w:rsid w:val="0037269F"/>
    <w:rsid w:val="0037501C"/>
    <w:rsid w:val="00377BA2"/>
    <w:rsid w:val="0038053A"/>
    <w:rsid w:val="00380B98"/>
    <w:rsid w:val="00386F20"/>
    <w:rsid w:val="0039683F"/>
    <w:rsid w:val="0039708E"/>
    <w:rsid w:val="003974C1"/>
    <w:rsid w:val="003A397B"/>
    <w:rsid w:val="003A3ADD"/>
    <w:rsid w:val="003A7BE1"/>
    <w:rsid w:val="003B084E"/>
    <w:rsid w:val="003B258A"/>
    <w:rsid w:val="003B417C"/>
    <w:rsid w:val="003C01B3"/>
    <w:rsid w:val="003C0EEB"/>
    <w:rsid w:val="003C1027"/>
    <w:rsid w:val="003C1A1D"/>
    <w:rsid w:val="003D00CF"/>
    <w:rsid w:val="003D1378"/>
    <w:rsid w:val="003D1ECE"/>
    <w:rsid w:val="003E52D4"/>
    <w:rsid w:val="003E5A75"/>
    <w:rsid w:val="003E6DA5"/>
    <w:rsid w:val="003F012B"/>
    <w:rsid w:val="003F0D50"/>
    <w:rsid w:val="003F0D7A"/>
    <w:rsid w:val="003F28C5"/>
    <w:rsid w:val="003F2C18"/>
    <w:rsid w:val="003F44AF"/>
    <w:rsid w:val="0040491F"/>
    <w:rsid w:val="004109C7"/>
    <w:rsid w:val="00413171"/>
    <w:rsid w:val="00413B70"/>
    <w:rsid w:val="00416547"/>
    <w:rsid w:val="00416659"/>
    <w:rsid w:val="00420A6C"/>
    <w:rsid w:val="00420F99"/>
    <w:rsid w:val="00424275"/>
    <w:rsid w:val="0042649F"/>
    <w:rsid w:val="00432875"/>
    <w:rsid w:val="0043486F"/>
    <w:rsid w:val="004356B0"/>
    <w:rsid w:val="0044374D"/>
    <w:rsid w:val="00445370"/>
    <w:rsid w:val="00446D16"/>
    <w:rsid w:val="004535AA"/>
    <w:rsid w:val="00460840"/>
    <w:rsid w:val="0046240E"/>
    <w:rsid w:val="004674EC"/>
    <w:rsid w:val="00467BAD"/>
    <w:rsid w:val="00471D24"/>
    <w:rsid w:val="00477815"/>
    <w:rsid w:val="00477908"/>
    <w:rsid w:val="00477DCF"/>
    <w:rsid w:val="00481019"/>
    <w:rsid w:val="004814F4"/>
    <w:rsid w:val="00490764"/>
    <w:rsid w:val="0049412B"/>
    <w:rsid w:val="004952F5"/>
    <w:rsid w:val="004956EE"/>
    <w:rsid w:val="00496A7E"/>
    <w:rsid w:val="004979DE"/>
    <w:rsid w:val="00497C15"/>
    <w:rsid w:val="004A0F39"/>
    <w:rsid w:val="004A4CB0"/>
    <w:rsid w:val="004A7F1F"/>
    <w:rsid w:val="004B18EA"/>
    <w:rsid w:val="004B6824"/>
    <w:rsid w:val="004C1648"/>
    <w:rsid w:val="004C31F8"/>
    <w:rsid w:val="004C65E3"/>
    <w:rsid w:val="004D17B9"/>
    <w:rsid w:val="004D243E"/>
    <w:rsid w:val="004D3BE5"/>
    <w:rsid w:val="004D48CE"/>
    <w:rsid w:val="004D4DDE"/>
    <w:rsid w:val="004E6ED3"/>
    <w:rsid w:val="004F0211"/>
    <w:rsid w:val="004F121F"/>
    <w:rsid w:val="004F1897"/>
    <w:rsid w:val="004F320B"/>
    <w:rsid w:val="00502EE3"/>
    <w:rsid w:val="005037F1"/>
    <w:rsid w:val="00515E7B"/>
    <w:rsid w:val="00516718"/>
    <w:rsid w:val="0051759F"/>
    <w:rsid w:val="00522CF5"/>
    <w:rsid w:val="00526373"/>
    <w:rsid w:val="0052727F"/>
    <w:rsid w:val="0053273B"/>
    <w:rsid w:val="00537959"/>
    <w:rsid w:val="00552090"/>
    <w:rsid w:val="00552F73"/>
    <w:rsid w:val="005543C1"/>
    <w:rsid w:val="00557048"/>
    <w:rsid w:val="00563043"/>
    <w:rsid w:val="00563E17"/>
    <w:rsid w:val="0056511A"/>
    <w:rsid w:val="00566AEA"/>
    <w:rsid w:val="00573542"/>
    <w:rsid w:val="00573AC6"/>
    <w:rsid w:val="005744D8"/>
    <w:rsid w:val="00575800"/>
    <w:rsid w:val="00580302"/>
    <w:rsid w:val="0058049C"/>
    <w:rsid w:val="00582D76"/>
    <w:rsid w:val="00584B49"/>
    <w:rsid w:val="00586D57"/>
    <w:rsid w:val="00587FC5"/>
    <w:rsid w:val="0059336D"/>
    <w:rsid w:val="00595755"/>
    <w:rsid w:val="0059717D"/>
    <w:rsid w:val="0059731E"/>
    <w:rsid w:val="005A43E1"/>
    <w:rsid w:val="005B0E8B"/>
    <w:rsid w:val="005B1210"/>
    <w:rsid w:val="005B2D62"/>
    <w:rsid w:val="005B58E6"/>
    <w:rsid w:val="005B5915"/>
    <w:rsid w:val="005C2FE3"/>
    <w:rsid w:val="005D2C24"/>
    <w:rsid w:val="005D42AA"/>
    <w:rsid w:val="005D5A2B"/>
    <w:rsid w:val="005D5EE1"/>
    <w:rsid w:val="005D61ED"/>
    <w:rsid w:val="005D769D"/>
    <w:rsid w:val="005E6698"/>
    <w:rsid w:val="005F2BF7"/>
    <w:rsid w:val="005F4C1C"/>
    <w:rsid w:val="005F5FAD"/>
    <w:rsid w:val="005F6E07"/>
    <w:rsid w:val="005F7DE3"/>
    <w:rsid w:val="00600DE5"/>
    <w:rsid w:val="006031BD"/>
    <w:rsid w:val="0060497E"/>
    <w:rsid w:val="00607E0E"/>
    <w:rsid w:val="00623171"/>
    <w:rsid w:val="00634C6D"/>
    <w:rsid w:val="00636DE3"/>
    <w:rsid w:val="00640AE2"/>
    <w:rsid w:val="00642E9B"/>
    <w:rsid w:val="006556CA"/>
    <w:rsid w:val="00657687"/>
    <w:rsid w:val="00657CF1"/>
    <w:rsid w:val="0066055D"/>
    <w:rsid w:val="00661C28"/>
    <w:rsid w:val="00663B19"/>
    <w:rsid w:val="00664386"/>
    <w:rsid w:val="006652EC"/>
    <w:rsid w:val="00667E04"/>
    <w:rsid w:val="00671965"/>
    <w:rsid w:val="006747FD"/>
    <w:rsid w:val="00675425"/>
    <w:rsid w:val="00675E14"/>
    <w:rsid w:val="00682A2C"/>
    <w:rsid w:val="006875AA"/>
    <w:rsid w:val="00690392"/>
    <w:rsid w:val="00694877"/>
    <w:rsid w:val="00694E8C"/>
    <w:rsid w:val="006A15DA"/>
    <w:rsid w:val="006A4135"/>
    <w:rsid w:val="006B183C"/>
    <w:rsid w:val="006B3408"/>
    <w:rsid w:val="006B3623"/>
    <w:rsid w:val="006B3DE6"/>
    <w:rsid w:val="006B46E5"/>
    <w:rsid w:val="006B57C2"/>
    <w:rsid w:val="006C16CD"/>
    <w:rsid w:val="006C36B3"/>
    <w:rsid w:val="006C48E1"/>
    <w:rsid w:val="006D0338"/>
    <w:rsid w:val="006D23FA"/>
    <w:rsid w:val="006D6F0F"/>
    <w:rsid w:val="006D7FBA"/>
    <w:rsid w:val="006E105A"/>
    <w:rsid w:val="006E1D7E"/>
    <w:rsid w:val="006E202A"/>
    <w:rsid w:val="006E2097"/>
    <w:rsid w:val="006E3EAC"/>
    <w:rsid w:val="006E59FD"/>
    <w:rsid w:val="006F0162"/>
    <w:rsid w:val="006F3F2C"/>
    <w:rsid w:val="007021FE"/>
    <w:rsid w:val="00704A9E"/>
    <w:rsid w:val="0070749F"/>
    <w:rsid w:val="00710976"/>
    <w:rsid w:val="00711D3B"/>
    <w:rsid w:val="0072039F"/>
    <w:rsid w:val="00722730"/>
    <w:rsid w:val="007262B8"/>
    <w:rsid w:val="0073347F"/>
    <w:rsid w:val="00762F3C"/>
    <w:rsid w:val="00763779"/>
    <w:rsid w:val="007648F8"/>
    <w:rsid w:val="00772FDE"/>
    <w:rsid w:val="00773049"/>
    <w:rsid w:val="00777962"/>
    <w:rsid w:val="007862BB"/>
    <w:rsid w:val="00786564"/>
    <w:rsid w:val="007866A3"/>
    <w:rsid w:val="00787251"/>
    <w:rsid w:val="00792D02"/>
    <w:rsid w:val="007A4097"/>
    <w:rsid w:val="007A66C0"/>
    <w:rsid w:val="007A7E2B"/>
    <w:rsid w:val="007B0ED4"/>
    <w:rsid w:val="007B1B49"/>
    <w:rsid w:val="007B476E"/>
    <w:rsid w:val="007B6D59"/>
    <w:rsid w:val="007C2C67"/>
    <w:rsid w:val="007C3490"/>
    <w:rsid w:val="007C4425"/>
    <w:rsid w:val="007C4846"/>
    <w:rsid w:val="007C70E4"/>
    <w:rsid w:val="007C783E"/>
    <w:rsid w:val="007F0B93"/>
    <w:rsid w:val="007F0FD6"/>
    <w:rsid w:val="007F22BE"/>
    <w:rsid w:val="007F41C5"/>
    <w:rsid w:val="007F42DC"/>
    <w:rsid w:val="007F4896"/>
    <w:rsid w:val="007F611C"/>
    <w:rsid w:val="00810C7F"/>
    <w:rsid w:val="008145B6"/>
    <w:rsid w:val="0081533A"/>
    <w:rsid w:val="00817226"/>
    <w:rsid w:val="00821969"/>
    <w:rsid w:val="00826589"/>
    <w:rsid w:val="00832447"/>
    <w:rsid w:val="00835C1B"/>
    <w:rsid w:val="0085657A"/>
    <w:rsid w:val="0086018D"/>
    <w:rsid w:val="0086075C"/>
    <w:rsid w:val="00864302"/>
    <w:rsid w:val="00867CAB"/>
    <w:rsid w:val="00873F61"/>
    <w:rsid w:val="00876F07"/>
    <w:rsid w:val="0088269D"/>
    <w:rsid w:val="008872CA"/>
    <w:rsid w:val="00887881"/>
    <w:rsid w:val="008907C2"/>
    <w:rsid w:val="00892C8C"/>
    <w:rsid w:val="008A310A"/>
    <w:rsid w:val="008A3A61"/>
    <w:rsid w:val="008A555D"/>
    <w:rsid w:val="008A7287"/>
    <w:rsid w:val="008B1820"/>
    <w:rsid w:val="008B1F47"/>
    <w:rsid w:val="008B32E9"/>
    <w:rsid w:val="008C02E3"/>
    <w:rsid w:val="008C4955"/>
    <w:rsid w:val="008C4F18"/>
    <w:rsid w:val="008C687A"/>
    <w:rsid w:val="008C741F"/>
    <w:rsid w:val="008D0279"/>
    <w:rsid w:val="008D18BB"/>
    <w:rsid w:val="008D4374"/>
    <w:rsid w:val="008D7558"/>
    <w:rsid w:val="008E78D8"/>
    <w:rsid w:val="008F7785"/>
    <w:rsid w:val="008F7ADA"/>
    <w:rsid w:val="009026B0"/>
    <w:rsid w:val="0090385E"/>
    <w:rsid w:val="009101C0"/>
    <w:rsid w:val="009132F0"/>
    <w:rsid w:val="0091701D"/>
    <w:rsid w:val="00917CB1"/>
    <w:rsid w:val="00924BFC"/>
    <w:rsid w:val="00944D48"/>
    <w:rsid w:val="0094685D"/>
    <w:rsid w:val="0094714A"/>
    <w:rsid w:val="00951E84"/>
    <w:rsid w:val="00952A39"/>
    <w:rsid w:val="00966829"/>
    <w:rsid w:val="00967451"/>
    <w:rsid w:val="00974F05"/>
    <w:rsid w:val="00976B42"/>
    <w:rsid w:val="0098268E"/>
    <w:rsid w:val="009840E2"/>
    <w:rsid w:val="00997107"/>
    <w:rsid w:val="009A02C6"/>
    <w:rsid w:val="009A0D2B"/>
    <w:rsid w:val="009A4B71"/>
    <w:rsid w:val="009A765C"/>
    <w:rsid w:val="009B2666"/>
    <w:rsid w:val="009B5598"/>
    <w:rsid w:val="009C1558"/>
    <w:rsid w:val="009C1958"/>
    <w:rsid w:val="009C4969"/>
    <w:rsid w:val="009C56F4"/>
    <w:rsid w:val="009D1DD9"/>
    <w:rsid w:val="009D31E4"/>
    <w:rsid w:val="009D55E0"/>
    <w:rsid w:val="009E0076"/>
    <w:rsid w:val="009E1F20"/>
    <w:rsid w:val="009E3D08"/>
    <w:rsid w:val="009F1B7A"/>
    <w:rsid w:val="009F43F2"/>
    <w:rsid w:val="00A039B6"/>
    <w:rsid w:val="00A10CE1"/>
    <w:rsid w:val="00A13E70"/>
    <w:rsid w:val="00A148E0"/>
    <w:rsid w:val="00A22001"/>
    <w:rsid w:val="00A30C55"/>
    <w:rsid w:val="00A352E1"/>
    <w:rsid w:val="00A469EE"/>
    <w:rsid w:val="00A51034"/>
    <w:rsid w:val="00A549A6"/>
    <w:rsid w:val="00A552BA"/>
    <w:rsid w:val="00A55FE4"/>
    <w:rsid w:val="00A57132"/>
    <w:rsid w:val="00A6069A"/>
    <w:rsid w:val="00A62CD6"/>
    <w:rsid w:val="00A62EF5"/>
    <w:rsid w:val="00A70FD3"/>
    <w:rsid w:val="00A71DD5"/>
    <w:rsid w:val="00A74892"/>
    <w:rsid w:val="00A856AE"/>
    <w:rsid w:val="00A96CEB"/>
    <w:rsid w:val="00AA054C"/>
    <w:rsid w:val="00AA3C84"/>
    <w:rsid w:val="00AA3F3A"/>
    <w:rsid w:val="00AA4914"/>
    <w:rsid w:val="00AA4EAB"/>
    <w:rsid w:val="00AA65AD"/>
    <w:rsid w:val="00AB0126"/>
    <w:rsid w:val="00AB1B4A"/>
    <w:rsid w:val="00AB3C7D"/>
    <w:rsid w:val="00AB5BA0"/>
    <w:rsid w:val="00AB6B0F"/>
    <w:rsid w:val="00AB7C31"/>
    <w:rsid w:val="00AC216B"/>
    <w:rsid w:val="00AC26A9"/>
    <w:rsid w:val="00AC3ADA"/>
    <w:rsid w:val="00AD1FFC"/>
    <w:rsid w:val="00AE0C79"/>
    <w:rsid w:val="00AE0EE3"/>
    <w:rsid w:val="00AE41D3"/>
    <w:rsid w:val="00AE7CC9"/>
    <w:rsid w:val="00AF7382"/>
    <w:rsid w:val="00B06DE0"/>
    <w:rsid w:val="00B11B45"/>
    <w:rsid w:val="00B14773"/>
    <w:rsid w:val="00B15A79"/>
    <w:rsid w:val="00B172A5"/>
    <w:rsid w:val="00B24246"/>
    <w:rsid w:val="00B3110A"/>
    <w:rsid w:val="00B3453F"/>
    <w:rsid w:val="00B37333"/>
    <w:rsid w:val="00B4056E"/>
    <w:rsid w:val="00B41EF9"/>
    <w:rsid w:val="00B45172"/>
    <w:rsid w:val="00B530C5"/>
    <w:rsid w:val="00B554BF"/>
    <w:rsid w:val="00B62740"/>
    <w:rsid w:val="00B63777"/>
    <w:rsid w:val="00B63C85"/>
    <w:rsid w:val="00B64D62"/>
    <w:rsid w:val="00B6570A"/>
    <w:rsid w:val="00B71732"/>
    <w:rsid w:val="00B842B7"/>
    <w:rsid w:val="00B959FC"/>
    <w:rsid w:val="00B96A0D"/>
    <w:rsid w:val="00B97591"/>
    <w:rsid w:val="00BA1BBA"/>
    <w:rsid w:val="00BA5CA1"/>
    <w:rsid w:val="00BB0467"/>
    <w:rsid w:val="00BB5D2F"/>
    <w:rsid w:val="00BC5F2A"/>
    <w:rsid w:val="00BC7A9F"/>
    <w:rsid w:val="00BD0483"/>
    <w:rsid w:val="00BD2B35"/>
    <w:rsid w:val="00BD72ED"/>
    <w:rsid w:val="00BE03D0"/>
    <w:rsid w:val="00BE1E13"/>
    <w:rsid w:val="00BE67E8"/>
    <w:rsid w:val="00BF06EB"/>
    <w:rsid w:val="00BF4B33"/>
    <w:rsid w:val="00BF61D1"/>
    <w:rsid w:val="00C02F36"/>
    <w:rsid w:val="00C0366D"/>
    <w:rsid w:val="00C14127"/>
    <w:rsid w:val="00C147D4"/>
    <w:rsid w:val="00C17761"/>
    <w:rsid w:val="00C23A55"/>
    <w:rsid w:val="00C31EA6"/>
    <w:rsid w:val="00C33EF4"/>
    <w:rsid w:val="00C3423B"/>
    <w:rsid w:val="00C402CD"/>
    <w:rsid w:val="00C41AA8"/>
    <w:rsid w:val="00C41D15"/>
    <w:rsid w:val="00C431E4"/>
    <w:rsid w:val="00C4511B"/>
    <w:rsid w:val="00C54294"/>
    <w:rsid w:val="00C54EE0"/>
    <w:rsid w:val="00C5774B"/>
    <w:rsid w:val="00C61062"/>
    <w:rsid w:val="00C615EC"/>
    <w:rsid w:val="00C61E88"/>
    <w:rsid w:val="00C64802"/>
    <w:rsid w:val="00C65831"/>
    <w:rsid w:val="00C65AC2"/>
    <w:rsid w:val="00C720EF"/>
    <w:rsid w:val="00C82551"/>
    <w:rsid w:val="00C828F7"/>
    <w:rsid w:val="00C850E4"/>
    <w:rsid w:val="00C953AD"/>
    <w:rsid w:val="00C95748"/>
    <w:rsid w:val="00C973EC"/>
    <w:rsid w:val="00CA61E8"/>
    <w:rsid w:val="00CA7320"/>
    <w:rsid w:val="00CB2839"/>
    <w:rsid w:val="00CB60F4"/>
    <w:rsid w:val="00CC261F"/>
    <w:rsid w:val="00CC720D"/>
    <w:rsid w:val="00CC784A"/>
    <w:rsid w:val="00CE0D82"/>
    <w:rsid w:val="00CE2C16"/>
    <w:rsid w:val="00CE635C"/>
    <w:rsid w:val="00CE67CF"/>
    <w:rsid w:val="00CF21F9"/>
    <w:rsid w:val="00CF5E2B"/>
    <w:rsid w:val="00D000B5"/>
    <w:rsid w:val="00D019F7"/>
    <w:rsid w:val="00D104CF"/>
    <w:rsid w:val="00D142E5"/>
    <w:rsid w:val="00D144A3"/>
    <w:rsid w:val="00D15A98"/>
    <w:rsid w:val="00D205A2"/>
    <w:rsid w:val="00D22390"/>
    <w:rsid w:val="00D27AB7"/>
    <w:rsid w:val="00D3065C"/>
    <w:rsid w:val="00D31DE4"/>
    <w:rsid w:val="00D35436"/>
    <w:rsid w:val="00D35A60"/>
    <w:rsid w:val="00D370BC"/>
    <w:rsid w:val="00D414F8"/>
    <w:rsid w:val="00D43FF8"/>
    <w:rsid w:val="00D4404D"/>
    <w:rsid w:val="00D4715F"/>
    <w:rsid w:val="00D47CCD"/>
    <w:rsid w:val="00D50F9B"/>
    <w:rsid w:val="00D5125C"/>
    <w:rsid w:val="00D51D57"/>
    <w:rsid w:val="00D6162D"/>
    <w:rsid w:val="00D62B83"/>
    <w:rsid w:val="00D6591B"/>
    <w:rsid w:val="00D704DC"/>
    <w:rsid w:val="00D75F85"/>
    <w:rsid w:val="00D77176"/>
    <w:rsid w:val="00D85B1A"/>
    <w:rsid w:val="00D86F34"/>
    <w:rsid w:val="00D90BA2"/>
    <w:rsid w:val="00DA1107"/>
    <w:rsid w:val="00DA191C"/>
    <w:rsid w:val="00DA50C9"/>
    <w:rsid w:val="00DA719A"/>
    <w:rsid w:val="00DD73DF"/>
    <w:rsid w:val="00DD74AE"/>
    <w:rsid w:val="00DD7983"/>
    <w:rsid w:val="00DE1E4C"/>
    <w:rsid w:val="00DE438E"/>
    <w:rsid w:val="00DF288A"/>
    <w:rsid w:val="00DF7270"/>
    <w:rsid w:val="00E012BC"/>
    <w:rsid w:val="00E0509D"/>
    <w:rsid w:val="00E06EEF"/>
    <w:rsid w:val="00E0730C"/>
    <w:rsid w:val="00E075DD"/>
    <w:rsid w:val="00E116EB"/>
    <w:rsid w:val="00E13D11"/>
    <w:rsid w:val="00E17520"/>
    <w:rsid w:val="00E23448"/>
    <w:rsid w:val="00E27299"/>
    <w:rsid w:val="00E349F1"/>
    <w:rsid w:val="00E35659"/>
    <w:rsid w:val="00E4466E"/>
    <w:rsid w:val="00E44E7E"/>
    <w:rsid w:val="00E44FBD"/>
    <w:rsid w:val="00E4685A"/>
    <w:rsid w:val="00E472B8"/>
    <w:rsid w:val="00E5245D"/>
    <w:rsid w:val="00E55C6A"/>
    <w:rsid w:val="00E625BD"/>
    <w:rsid w:val="00E62DC6"/>
    <w:rsid w:val="00E647D5"/>
    <w:rsid w:val="00E65CA7"/>
    <w:rsid w:val="00E6651C"/>
    <w:rsid w:val="00E671BC"/>
    <w:rsid w:val="00E6783D"/>
    <w:rsid w:val="00E6795E"/>
    <w:rsid w:val="00E809B4"/>
    <w:rsid w:val="00E84D99"/>
    <w:rsid w:val="00E84F62"/>
    <w:rsid w:val="00E875F4"/>
    <w:rsid w:val="00E91014"/>
    <w:rsid w:val="00E9186E"/>
    <w:rsid w:val="00E9271D"/>
    <w:rsid w:val="00E92936"/>
    <w:rsid w:val="00E9347D"/>
    <w:rsid w:val="00E9601A"/>
    <w:rsid w:val="00EA03E6"/>
    <w:rsid w:val="00EA05E3"/>
    <w:rsid w:val="00EA0889"/>
    <w:rsid w:val="00EA63AE"/>
    <w:rsid w:val="00EB56F9"/>
    <w:rsid w:val="00EB7F70"/>
    <w:rsid w:val="00EC46C0"/>
    <w:rsid w:val="00EC7739"/>
    <w:rsid w:val="00ED0CFF"/>
    <w:rsid w:val="00EE4537"/>
    <w:rsid w:val="00EE5C9E"/>
    <w:rsid w:val="00EF04FE"/>
    <w:rsid w:val="00F0209A"/>
    <w:rsid w:val="00F02C00"/>
    <w:rsid w:val="00F05A61"/>
    <w:rsid w:val="00F11E9F"/>
    <w:rsid w:val="00F1337B"/>
    <w:rsid w:val="00F14835"/>
    <w:rsid w:val="00F14F3E"/>
    <w:rsid w:val="00F2012C"/>
    <w:rsid w:val="00F217DD"/>
    <w:rsid w:val="00F22B02"/>
    <w:rsid w:val="00F23A66"/>
    <w:rsid w:val="00F3378B"/>
    <w:rsid w:val="00F33E55"/>
    <w:rsid w:val="00F34428"/>
    <w:rsid w:val="00F34F91"/>
    <w:rsid w:val="00F41190"/>
    <w:rsid w:val="00F4203C"/>
    <w:rsid w:val="00F44BED"/>
    <w:rsid w:val="00F44EFF"/>
    <w:rsid w:val="00F46749"/>
    <w:rsid w:val="00F5235C"/>
    <w:rsid w:val="00F53270"/>
    <w:rsid w:val="00F534A4"/>
    <w:rsid w:val="00F55DE1"/>
    <w:rsid w:val="00F565B8"/>
    <w:rsid w:val="00F60477"/>
    <w:rsid w:val="00F62CF6"/>
    <w:rsid w:val="00F67F10"/>
    <w:rsid w:val="00F7021A"/>
    <w:rsid w:val="00F70703"/>
    <w:rsid w:val="00F71094"/>
    <w:rsid w:val="00F710DD"/>
    <w:rsid w:val="00F76160"/>
    <w:rsid w:val="00F77563"/>
    <w:rsid w:val="00F811A0"/>
    <w:rsid w:val="00F81FA7"/>
    <w:rsid w:val="00F834F7"/>
    <w:rsid w:val="00F8760C"/>
    <w:rsid w:val="00F91C04"/>
    <w:rsid w:val="00F92870"/>
    <w:rsid w:val="00F9750F"/>
    <w:rsid w:val="00FA4457"/>
    <w:rsid w:val="00FA5F12"/>
    <w:rsid w:val="00FA78CF"/>
    <w:rsid w:val="00FB3C38"/>
    <w:rsid w:val="00FC2068"/>
    <w:rsid w:val="00FD2B9C"/>
    <w:rsid w:val="00FD59DF"/>
    <w:rsid w:val="00FD7966"/>
    <w:rsid w:val="00FD7D27"/>
    <w:rsid w:val="00FE470E"/>
    <w:rsid w:val="00FF25A1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91AE-0DF6-49D0-B26D-45ECA348F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6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A2C"/>
  </w:style>
  <w:style w:type="paragraph" w:styleId="Footer">
    <w:name w:val="footer"/>
    <w:basedOn w:val="Normal"/>
    <w:link w:val="FooterChar"/>
    <w:uiPriority w:val="99"/>
    <w:unhideWhenUsed/>
    <w:rsid w:val="00682A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A2C"/>
  </w:style>
  <w:style w:type="paragraph" w:customStyle="1" w:styleId="Normal0">
    <w:name w:val="[Normal]"/>
    <w:rsid w:val="004C1648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B5BA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5BA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valadas@ludlowpoli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ce User</dc:creator>
  <cp:keywords/>
  <dc:description/>
  <cp:lastModifiedBy>Police User</cp:lastModifiedBy>
  <cp:revision>2</cp:revision>
  <cp:lastPrinted>2018-02-04T19:24:00Z</cp:lastPrinted>
  <dcterms:created xsi:type="dcterms:W3CDTF">2019-07-11T02:56:00Z</dcterms:created>
  <dcterms:modified xsi:type="dcterms:W3CDTF">2019-07-11T02:56:00Z</dcterms:modified>
</cp:coreProperties>
</file>